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6AF5" w:rsidRPr="00E16705" w:rsidRDefault="00E16705" w:rsidP="00766AF5">
      <w:pPr>
        <w:rPr>
          <w:b/>
          <w:bCs/>
        </w:rPr>
      </w:pPr>
      <w:r w:rsidRPr="00E16705">
        <w:rPr>
          <w:b/>
          <w:bCs/>
        </w:rPr>
        <w:t xml:space="preserve">Basic </w:t>
      </w:r>
      <w:r w:rsidR="00766AF5" w:rsidRPr="00E16705">
        <w:rPr>
          <w:b/>
          <w:bCs/>
        </w:rPr>
        <w:t>Assignment</w:t>
      </w:r>
    </w:p>
    <w:p w:rsidR="00766AF5" w:rsidRDefault="00766AF5" w:rsidP="00766AF5"/>
    <w:p w:rsidR="00766AF5" w:rsidRDefault="00766AF5" w:rsidP="00766AF5">
      <w:r>
        <w:t>NOTE: Do not forget to see manual page using "--help" option in command when searching for options/commands for a particular task.</w:t>
      </w:r>
    </w:p>
    <w:p w:rsidR="00766AF5" w:rsidRDefault="00766AF5" w:rsidP="00766AF5"/>
    <w:p w:rsidR="00766AF5" w:rsidRDefault="00766AF5" w:rsidP="00766AF5">
      <w:r>
        <w:t xml:space="preserve">1. Install </w:t>
      </w:r>
      <w:proofErr w:type="spellStart"/>
      <w:r>
        <w:t>Docker</w:t>
      </w:r>
      <w:proofErr w:type="spellEnd"/>
      <w:r>
        <w:t xml:space="preserve">, either on your native OS or on a VM. Make sure it runs. </w:t>
      </w:r>
      <w:proofErr w:type="gramStart"/>
      <w:r>
        <w:t>type</w:t>
      </w:r>
      <w:proofErr w:type="gramEnd"/>
      <w:r>
        <w:t xml:space="preserve"> "</w:t>
      </w:r>
      <w:proofErr w:type="spellStart"/>
      <w:r>
        <w:t>docker</w:t>
      </w:r>
      <w:proofErr w:type="spellEnd"/>
      <w:r>
        <w:t xml:space="preserve"> -v" to check if it's installed.</w:t>
      </w:r>
    </w:p>
    <w:p w:rsidR="00766AF5" w:rsidRDefault="00766AF5" w:rsidP="00766AF5">
      <w:r>
        <w:t xml:space="preserve">   </w:t>
      </w:r>
      <w:proofErr w:type="gramStart"/>
      <w:r>
        <w:t>try</w:t>
      </w:r>
      <w:proofErr w:type="gramEnd"/>
      <w:r>
        <w:t xml:space="preserve"> below commands for help</w:t>
      </w:r>
    </w:p>
    <w:p w:rsidR="00766AF5" w:rsidRDefault="00766AF5" w:rsidP="00766AF5">
      <w:r>
        <w:tab/>
      </w:r>
      <w:proofErr w:type="spellStart"/>
      <w:proofErr w:type="gramStart"/>
      <w:r>
        <w:t>docker</w:t>
      </w:r>
      <w:proofErr w:type="spellEnd"/>
      <w:proofErr w:type="gramEnd"/>
      <w:r>
        <w:t xml:space="preserve"> --help  ---&gt; This command shows all available options and commands to work with images and containers</w:t>
      </w:r>
    </w:p>
    <w:p w:rsidR="00766AF5" w:rsidRDefault="00766AF5" w:rsidP="00766AF5">
      <w:r>
        <w:tab/>
      </w:r>
      <w:proofErr w:type="spellStart"/>
      <w:proofErr w:type="gramStart"/>
      <w:r>
        <w:t>docker</w:t>
      </w:r>
      <w:proofErr w:type="spellEnd"/>
      <w:proofErr w:type="gramEnd"/>
      <w:r>
        <w:t xml:space="preserve"> images --help ---&gt; This command shows all the </w:t>
      </w:r>
      <w:proofErr w:type="spellStart"/>
      <w:r>
        <w:t>avaialble</w:t>
      </w:r>
      <w:proofErr w:type="spellEnd"/>
      <w:r>
        <w:t xml:space="preserve"> options and commands to work with </w:t>
      </w:r>
      <w:proofErr w:type="spellStart"/>
      <w:r>
        <w:t>docker</w:t>
      </w:r>
      <w:proofErr w:type="spellEnd"/>
      <w:r>
        <w:t xml:space="preserve"> images</w:t>
      </w:r>
    </w:p>
    <w:p w:rsidR="00766AF5" w:rsidRDefault="00766AF5" w:rsidP="00766AF5">
      <w:r>
        <w:tab/>
      </w:r>
      <w:proofErr w:type="spellStart"/>
      <w:proofErr w:type="gramStart"/>
      <w:r>
        <w:t>docker</w:t>
      </w:r>
      <w:proofErr w:type="spellEnd"/>
      <w:proofErr w:type="gramEnd"/>
      <w:r>
        <w:t xml:space="preserve"> </w:t>
      </w:r>
      <w:proofErr w:type="spellStart"/>
      <w:r>
        <w:t>ps</w:t>
      </w:r>
      <w:proofErr w:type="spellEnd"/>
      <w:r>
        <w:t xml:space="preserve"> --help ---&gt; This command shows all the </w:t>
      </w:r>
      <w:proofErr w:type="spellStart"/>
      <w:r>
        <w:t>avaialble</w:t>
      </w:r>
      <w:proofErr w:type="spellEnd"/>
      <w:r>
        <w:t xml:space="preserve"> options and commands to work with </w:t>
      </w:r>
      <w:proofErr w:type="spellStart"/>
      <w:r>
        <w:t>docker</w:t>
      </w:r>
      <w:proofErr w:type="spellEnd"/>
      <w:r>
        <w:t xml:space="preserve"> containers</w:t>
      </w:r>
    </w:p>
    <w:p w:rsidR="00766AF5" w:rsidRDefault="00766AF5" w:rsidP="00766AF5"/>
    <w:p w:rsidR="00766AF5" w:rsidRDefault="00766AF5" w:rsidP="00766AF5">
      <w:r>
        <w:t xml:space="preserve">2. Find </w:t>
      </w:r>
      <w:proofErr w:type="spellStart"/>
      <w:r>
        <w:t>a</w:t>
      </w:r>
      <w:proofErr w:type="spellEnd"/>
      <w:r>
        <w:t xml:space="preserve"> image from </w:t>
      </w:r>
      <w:proofErr w:type="spellStart"/>
      <w:r>
        <w:t>dockerhub</w:t>
      </w:r>
      <w:proofErr w:type="spellEnd"/>
      <w:r>
        <w:t xml:space="preserve"> of your </w:t>
      </w:r>
      <w:proofErr w:type="gramStart"/>
      <w:r>
        <w:t>choice(</w:t>
      </w:r>
      <w:proofErr w:type="spellStart"/>
      <w:proofErr w:type="gramEnd"/>
      <w:r>
        <w:t>recommeded</w:t>
      </w:r>
      <w:proofErr w:type="spellEnd"/>
      <w:r>
        <w:t xml:space="preserve">: </w:t>
      </w:r>
      <w:proofErr w:type="spellStart"/>
      <w:r>
        <w:t>nginx</w:t>
      </w:r>
      <w:proofErr w:type="spellEnd"/>
      <w:r>
        <w:t xml:space="preserve">), don't use browser, pull the official image from </w:t>
      </w:r>
      <w:proofErr w:type="spellStart"/>
      <w:r>
        <w:t>dockerhub</w:t>
      </w:r>
      <w:proofErr w:type="spellEnd"/>
    </w:p>
    <w:p w:rsidR="00081F5F" w:rsidRDefault="00081F5F" w:rsidP="00766AF5">
      <w:proofErr w:type="spellStart"/>
      <w:r>
        <w:t>Ans</w:t>
      </w:r>
      <w:proofErr w:type="spellEnd"/>
      <w:r>
        <w:t xml:space="preserve">: </w:t>
      </w:r>
      <w:proofErr w:type="spellStart"/>
      <w:r>
        <w:t>docker</w:t>
      </w:r>
      <w:proofErr w:type="spellEnd"/>
      <w:r>
        <w:t xml:space="preserve"> pull </w:t>
      </w:r>
      <w:proofErr w:type="spellStart"/>
      <w:r>
        <w:t>ubuntu</w:t>
      </w:r>
      <w:proofErr w:type="spellEnd"/>
    </w:p>
    <w:p w:rsidR="00766AF5" w:rsidRDefault="00766AF5" w:rsidP="00766AF5">
      <w:r>
        <w:t>3. List all the available images in your machine/</w:t>
      </w:r>
      <w:proofErr w:type="spellStart"/>
      <w:r>
        <w:t>vm</w:t>
      </w:r>
      <w:proofErr w:type="spellEnd"/>
      <w:r>
        <w:t>, make sure you see recently pulled image in the list.</w:t>
      </w:r>
    </w:p>
    <w:p w:rsidR="00081F5F" w:rsidRDefault="00081F5F" w:rsidP="00766AF5">
      <w:proofErr w:type="spellStart"/>
      <w:r>
        <w:t>Ans</w:t>
      </w:r>
      <w:proofErr w:type="spellEnd"/>
      <w:r>
        <w:t xml:space="preserve">: </w:t>
      </w:r>
      <w:proofErr w:type="spellStart"/>
      <w:r>
        <w:t>docker</w:t>
      </w:r>
      <w:proofErr w:type="spellEnd"/>
      <w:r>
        <w:t xml:space="preserve"> images</w:t>
      </w:r>
    </w:p>
    <w:p w:rsidR="00766AF5" w:rsidRDefault="00766AF5" w:rsidP="00766AF5">
      <w:r>
        <w:t xml:space="preserve">4. Find out the "Full" </w:t>
      </w:r>
      <w:proofErr w:type="spellStart"/>
      <w:r>
        <w:t>ImageId</w:t>
      </w:r>
      <w:proofErr w:type="spellEnd"/>
      <w:r>
        <w:t xml:space="preserve"> of the image that you pulled and write it below.</w:t>
      </w:r>
    </w:p>
    <w:p w:rsidR="00081F5F" w:rsidRDefault="00081F5F" w:rsidP="00766AF5">
      <w:proofErr w:type="spellStart"/>
      <w:r>
        <w:t>Ans</w:t>
      </w:r>
      <w:proofErr w:type="spellEnd"/>
      <w:r>
        <w:t xml:space="preserve">: </w:t>
      </w:r>
      <w:proofErr w:type="spellStart"/>
      <w:r>
        <w:t>docker</w:t>
      </w:r>
      <w:proofErr w:type="spellEnd"/>
      <w:r>
        <w:t xml:space="preserve"> images -q</w:t>
      </w:r>
    </w:p>
    <w:p w:rsidR="00766AF5" w:rsidRDefault="00766AF5" w:rsidP="00766AF5">
      <w:r>
        <w:t xml:space="preserve">5. Create a container of your image </w:t>
      </w:r>
    </w:p>
    <w:p w:rsidR="00081F5F" w:rsidRDefault="00081F5F" w:rsidP="00766AF5">
      <w:proofErr w:type="spellStart"/>
      <w:r>
        <w:t>Ans</w:t>
      </w:r>
      <w:proofErr w:type="spellEnd"/>
      <w:r>
        <w:t xml:space="preserve">: </w:t>
      </w:r>
      <w:proofErr w:type="spellStart"/>
      <w:r>
        <w:t>docker</w:t>
      </w:r>
      <w:proofErr w:type="spellEnd"/>
      <w:r>
        <w:t xml:space="preserve"> run –it Ubuntu bash</w:t>
      </w:r>
    </w:p>
    <w:p w:rsidR="00766AF5" w:rsidRDefault="00766AF5" w:rsidP="00766AF5">
      <w:r>
        <w:t>6. List all the running containers</w:t>
      </w:r>
    </w:p>
    <w:p w:rsidR="00081F5F" w:rsidRDefault="00081F5F" w:rsidP="00766AF5">
      <w:proofErr w:type="spellStart"/>
      <w:r>
        <w:t>Ans</w:t>
      </w:r>
      <w:proofErr w:type="spellEnd"/>
      <w:r>
        <w:t xml:space="preserve">: </w:t>
      </w:r>
      <w:proofErr w:type="spellStart"/>
      <w:r>
        <w:t>docker</w:t>
      </w:r>
      <w:proofErr w:type="spellEnd"/>
      <w:r>
        <w:t xml:space="preserve"> </w:t>
      </w:r>
      <w:proofErr w:type="spellStart"/>
      <w:r>
        <w:t>ps</w:t>
      </w:r>
      <w:proofErr w:type="spellEnd"/>
    </w:p>
    <w:p w:rsidR="00766AF5" w:rsidRDefault="00766AF5" w:rsidP="00766AF5">
      <w:r>
        <w:t>7. List all the running and stopped containers</w:t>
      </w:r>
    </w:p>
    <w:p w:rsidR="001B23EE" w:rsidRDefault="00081F5F" w:rsidP="001B23EE">
      <w:proofErr w:type="spellStart"/>
      <w:r>
        <w:t>Ans</w:t>
      </w:r>
      <w:proofErr w:type="spellEnd"/>
      <w:r>
        <w:t xml:space="preserve">: </w:t>
      </w:r>
      <w:proofErr w:type="spellStart"/>
      <w:r w:rsidR="001B23EE">
        <w:t>docker</w:t>
      </w:r>
      <w:proofErr w:type="spellEnd"/>
      <w:r w:rsidR="001B23EE">
        <w:t xml:space="preserve"> </w:t>
      </w:r>
      <w:proofErr w:type="spellStart"/>
      <w:r w:rsidR="001B23EE">
        <w:t>ps</w:t>
      </w:r>
      <w:proofErr w:type="spellEnd"/>
      <w:r w:rsidR="001B23EE">
        <w:t xml:space="preserve"> -a</w:t>
      </w:r>
    </w:p>
    <w:p w:rsidR="00766AF5" w:rsidRDefault="00766AF5" w:rsidP="00766AF5">
      <w:r>
        <w:t xml:space="preserve">8. Find out the "Full" </w:t>
      </w:r>
      <w:proofErr w:type="spellStart"/>
      <w:r>
        <w:t>containerId</w:t>
      </w:r>
      <w:proofErr w:type="spellEnd"/>
      <w:r>
        <w:t xml:space="preserve"> of the container and write it below.</w:t>
      </w:r>
    </w:p>
    <w:p w:rsidR="001B23EE" w:rsidRDefault="001B23EE" w:rsidP="00766AF5">
      <w:proofErr w:type="spellStart"/>
      <w:r>
        <w:t>Ans</w:t>
      </w:r>
      <w:proofErr w:type="spellEnd"/>
      <w:r>
        <w:t xml:space="preserve">: </w:t>
      </w:r>
      <w:proofErr w:type="spellStart"/>
      <w:r>
        <w:t>docker</w:t>
      </w:r>
      <w:proofErr w:type="spellEnd"/>
      <w:r>
        <w:t xml:space="preserve"> </w:t>
      </w:r>
      <w:proofErr w:type="spellStart"/>
      <w:r>
        <w:t>ps</w:t>
      </w:r>
      <w:proofErr w:type="spellEnd"/>
      <w:r>
        <w:t xml:space="preserve"> -q</w:t>
      </w:r>
    </w:p>
    <w:p w:rsidR="00766AF5" w:rsidRDefault="00766AF5" w:rsidP="00766AF5">
      <w:r>
        <w:t>9. Find out how many image layers are used to build this image.</w:t>
      </w:r>
    </w:p>
    <w:p w:rsidR="001B23EE" w:rsidRDefault="001B23EE" w:rsidP="00766AF5">
      <w:proofErr w:type="spellStart"/>
      <w:r>
        <w:t>Ans</w:t>
      </w:r>
      <w:proofErr w:type="spellEnd"/>
      <w:r>
        <w:t xml:space="preserve">: </w:t>
      </w:r>
      <w:proofErr w:type="spellStart"/>
      <w:r w:rsidR="0033756F">
        <w:t>docker</w:t>
      </w:r>
      <w:proofErr w:type="spellEnd"/>
      <w:r w:rsidR="0033756F">
        <w:t xml:space="preserve"> history id</w:t>
      </w:r>
    </w:p>
    <w:p w:rsidR="00766AF5" w:rsidRDefault="00766AF5" w:rsidP="00766AF5">
      <w:r>
        <w:lastRenderedPageBreak/>
        <w:t xml:space="preserve">10. Get the Apache Tomcat 7 server image from the </w:t>
      </w:r>
      <w:proofErr w:type="spellStart"/>
      <w:r>
        <w:t>docker</w:t>
      </w:r>
      <w:proofErr w:type="spellEnd"/>
      <w:r>
        <w:t xml:space="preserve"> hub.</w:t>
      </w:r>
    </w:p>
    <w:p w:rsidR="0033756F" w:rsidRDefault="0033756F" w:rsidP="00766AF5">
      <w:proofErr w:type="spellStart"/>
      <w:r>
        <w:t>Ans</w:t>
      </w:r>
      <w:proofErr w:type="spellEnd"/>
      <w:r>
        <w:t xml:space="preserve">:  </w:t>
      </w:r>
      <w:proofErr w:type="spellStart"/>
      <w:r>
        <w:t>docker</w:t>
      </w:r>
      <w:proofErr w:type="spellEnd"/>
      <w:r>
        <w:t xml:space="preserve"> pull tomcat</w:t>
      </w:r>
    </w:p>
    <w:p w:rsidR="00766AF5" w:rsidRDefault="00766AF5" w:rsidP="00766AF5">
      <w:r>
        <w:t>11. Run the Apache Tomcat 7, I mean create a container of Apache Tomcat.</w:t>
      </w:r>
    </w:p>
    <w:p w:rsidR="0033756F" w:rsidRDefault="0033756F" w:rsidP="00766AF5">
      <w:proofErr w:type="spellStart"/>
      <w:proofErr w:type="gramStart"/>
      <w:r>
        <w:t>Ans</w:t>
      </w:r>
      <w:proofErr w:type="spellEnd"/>
      <w:r>
        <w:t xml:space="preserve"> :</w:t>
      </w:r>
      <w:proofErr w:type="gramEnd"/>
      <w:r>
        <w:t xml:space="preserve"> </w:t>
      </w:r>
      <w:proofErr w:type="spellStart"/>
      <w:r>
        <w:t>docker</w:t>
      </w:r>
      <w:proofErr w:type="spellEnd"/>
      <w:r>
        <w:t xml:space="preserve"> run –it tomcat</w:t>
      </w:r>
    </w:p>
    <w:p w:rsidR="00766AF5" w:rsidRDefault="00766AF5" w:rsidP="00766AF5">
      <w:r>
        <w:t>12. Find out what is the IP Address of the Apache Tomcat Container that it is running on</w:t>
      </w:r>
    </w:p>
    <w:p w:rsidR="004E681C" w:rsidRDefault="004E681C" w:rsidP="00766AF5">
      <w:proofErr w:type="spellStart"/>
      <w:r>
        <w:t>Ans</w:t>
      </w:r>
      <w:proofErr w:type="spellEnd"/>
      <w:r>
        <w:t>:</w:t>
      </w:r>
      <w:r w:rsidR="00702CE7">
        <w:t xml:space="preserve"> </w:t>
      </w:r>
      <w:proofErr w:type="spellStart"/>
      <w:r w:rsidR="00702CE7">
        <w:t>docker</w:t>
      </w:r>
      <w:proofErr w:type="spellEnd"/>
      <w:r w:rsidR="00702CE7">
        <w:t xml:space="preserve"> inspect &lt;container id&gt; </w:t>
      </w:r>
    </w:p>
    <w:p w:rsidR="00766AF5" w:rsidRDefault="00766AF5" w:rsidP="00766AF5">
      <w:r>
        <w:t>13. Which Port it is using?</w:t>
      </w:r>
    </w:p>
    <w:p w:rsidR="00702CE7" w:rsidRDefault="00702CE7" w:rsidP="00766AF5">
      <w:proofErr w:type="spellStart"/>
      <w:r>
        <w:t>Ans</w:t>
      </w:r>
      <w:proofErr w:type="spellEnd"/>
      <w:r>
        <w:t>:</w:t>
      </w:r>
      <w:r w:rsidR="003D7B18">
        <w:t xml:space="preserve"> 8080</w:t>
      </w:r>
    </w:p>
    <w:p w:rsidR="00766AF5" w:rsidRDefault="00766AF5" w:rsidP="00766AF5">
      <w:r>
        <w:t>14. Try to access the Tomcat's home page from your machine/</w:t>
      </w:r>
      <w:proofErr w:type="spellStart"/>
      <w:r>
        <w:t>vm</w:t>
      </w:r>
      <w:proofErr w:type="spellEnd"/>
      <w:r>
        <w:t>.</w:t>
      </w:r>
    </w:p>
    <w:p w:rsidR="003D7B18" w:rsidRDefault="003D7B18" w:rsidP="00766AF5">
      <w:proofErr w:type="spellStart"/>
      <w:r>
        <w:t>Ans</w:t>
      </w:r>
      <w:proofErr w:type="spellEnd"/>
      <w:r>
        <w:t xml:space="preserve">: </w:t>
      </w:r>
      <w:proofErr w:type="spellStart"/>
      <w:r>
        <w:t>d</w:t>
      </w:r>
      <w:r w:rsidR="00FD3A74">
        <w:t>ocker</w:t>
      </w:r>
      <w:proofErr w:type="spellEnd"/>
      <w:r w:rsidR="00FD3A74">
        <w:t xml:space="preserve"> run –it - -</w:t>
      </w:r>
      <w:proofErr w:type="spellStart"/>
      <w:r>
        <w:t>rm</w:t>
      </w:r>
      <w:proofErr w:type="spellEnd"/>
      <w:r>
        <w:t xml:space="preserve"> –p 8888:8080 tomcat</w:t>
      </w:r>
      <w:proofErr w:type="gramStart"/>
      <w:r>
        <w:t>:8.0</w:t>
      </w:r>
      <w:proofErr w:type="gramEnd"/>
    </w:p>
    <w:p w:rsidR="00766AF5" w:rsidRDefault="00766AF5" w:rsidP="00766AF5">
      <w:r>
        <w:t>15. What is the disk size of Apache Tomcat image?</w:t>
      </w:r>
    </w:p>
    <w:p w:rsidR="003D7B18" w:rsidRDefault="003D7B18" w:rsidP="00766AF5">
      <w:proofErr w:type="spellStart"/>
      <w:r>
        <w:t>Ans</w:t>
      </w:r>
      <w:proofErr w:type="spellEnd"/>
      <w:r>
        <w:t>:</w:t>
      </w:r>
      <w:r w:rsidR="00E50718">
        <w:t xml:space="preserve"> </w:t>
      </w:r>
      <w:proofErr w:type="spellStart"/>
      <w:r w:rsidR="00E50718">
        <w:t>docker</w:t>
      </w:r>
      <w:proofErr w:type="spellEnd"/>
      <w:r w:rsidR="00E50718">
        <w:t xml:space="preserve"> system </w:t>
      </w:r>
      <w:proofErr w:type="spellStart"/>
      <w:proofErr w:type="gramStart"/>
      <w:r w:rsidR="00E50718">
        <w:t>df</w:t>
      </w:r>
      <w:proofErr w:type="spellEnd"/>
      <w:r w:rsidR="00E50718">
        <w:t xml:space="preserve"> </w:t>
      </w:r>
      <w:r w:rsidR="00C90FBF">
        <w:t xml:space="preserve"> -v</w:t>
      </w:r>
      <w:proofErr w:type="gramEnd"/>
    </w:p>
    <w:p w:rsidR="00766AF5" w:rsidRDefault="00766AF5" w:rsidP="00766AF5">
      <w:r>
        <w:t>16. Find out list of all environment variables that is configured for tomcat image, can you see JAVA_HOME and CATALINA_HOME? What did you notice about it?</w:t>
      </w:r>
    </w:p>
    <w:p w:rsidR="00D729A0" w:rsidRDefault="00D729A0" w:rsidP="00D729A0">
      <w:proofErr w:type="spellStart"/>
      <w:r>
        <w:t>Ans</w:t>
      </w:r>
      <w:proofErr w:type="spellEnd"/>
      <w:r>
        <w:t xml:space="preserve">: </w:t>
      </w:r>
      <w:r>
        <w:t>•</w:t>
      </w:r>
      <w:r>
        <w:tab/>
        <w:t xml:space="preserve">C:\Users\Lenovo&gt;docker exec 6d24ba63ca57 </w:t>
      </w:r>
      <w:proofErr w:type="spellStart"/>
      <w:r>
        <w:t>env</w:t>
      </w:r>
      <w:proofErr w:type="spellEnd"/>
    </w:p>
    <w:p w:rsidR="00D729A0" w:rsidRDefault="00D729A0" w:rsidP="00D729A0">
      <w:r>
        <w:t>•</w:t>
      </w:r>
      <w:r>
        <w:tab/>
        <w:t>PATH=/usr/local/tomcat/bin</w:t>
      </w:r>
      <w:proofErr w:type="gramStart"/>
      <w:r>
        <w:t>:/</w:t>
      </w:r>
      <w:proofErr w:type="gramEnd"/>
      <w:r>
        <w:t>usr/local/openjdk-11/bin:/usr/local/sbin:/usr/local/bin:/usr/sbin:/usr/bin:/sbin:/bin</w:t>
      </w:r>
    </w:p>
    <w:p w:rsidR="00D729A0" w:rsidRDefault="00D729A0" w:rsidP="00D729A0">
      <w:r>
        <w:t>•</w:t>
      </w:r>
      <w:r>
        <w:tab/>
        <w:t>HOSTNAME=6d24ba63ca57</w:t>
      </w:r>
    </w:p>
    <w:p w:rsidR="00D729A0" w:rsidRDefault="00D729A0" w:rsidP="00D729A0">
      <w:r>
        <w:t>•</w:t>
      </w:r>
      <w:r>
        <w:tab/>
        <w:t>JAVA_HOME=/</w:t>
      </w:r>
      <w:proofErr w:type="spellStart"/>
      <w:r>
        <w:t>usr</w:t>
      </w:r>
      <w:proofErr w:type="spellEnd"/>
      <w:r>
        <w:t>/local/openjdk-11</w:t>
      </w:r>
    </w:p>
    <w:p w:rsidR="00D729A0" w:rsidRDefault="00D729A0" w:rsidP="00D729A0">
      <w:r>
        <w:t>•</w:t>
      </w:r>
      <w:r>
        <w:tab/>
        <w:t>LANG=C.UTF-8</w:t>
      </w:r>
    </w:p>
    <w:p w:rsidR="00D729A0" w:rsidRDefault="00D729A0" w:rsidP="00D729A0">
      <w:r>
        <w:t>•</w:t>
      </w:r>
      <w:r>
        <w:tab/>
        <w:t>JAVA_VERSION=11.0.12</w:t>
      </w:r>
    </w:p>
    <w:p w:rsidR="00D729A0" w:rsidRDefault="00D729A0" w:rsidP="00D729A0">
      <w:r>
        <w:t>•</w:t>
      </w:r>
      <w:r>
        <w:tab/>
        <w:t>CATALINA_HOME=/</w:t>
      </w:r>
      <w:proofErr w:type="spellStart"/>
      <w:r>
        <w:t>usr</w:t>
      </w:r>
      <w:proofErr w:type="spellEnd"/>
      <w:r>
        <w:t>/local/tomcat</w:t>
      </w:r>
    </w:p>
    <w:p w:rsidR="00D729A0" w:rsidRDefault="00D729A0" w:rsidP="00D729A0">
      <w:r>
        <w:t>•</w:t>
      </w:r>
      <w:r>
        <w:tab/>
        <w:t>TOMCAT_NATIVE_LIBDIR=/</w:t>
      </w:r>
      <w:proofErr w:type="spellStart"/>
      <w:r>
        <w:t>usr</w:t>
      </w:r>
      <w:proofErr w:type="spellEnd"/>
      <w:r>
        <w:t>/local/tomcat/native-</w:t>
      </w:r>
      <w:proofErr w:type="spellStart"/>
      <w:r>
        <w:t>jni</w:t>
      </w:r>
      <w:proofErr w:type="spellEnd"/>
      <w:r>
        <w:t>-lib</w:t>
      </w:r>
    </w:p>
    <w:p w:rsidR="00D729A0" w:rsidRDefault="00D729A0" w:rsidP="00D729A0">
      <w:r>
        <w:t>•</w:t>
      </w:r>
      <w:r>
        <w:tab/>
        <w:t>LD_LIBRARY_PATH=/</w:t>
      </w:r>
      <w:proofErr w:type="spellStart"/>
      <w:r>
        <w:t>usr</w:t>
      </w:r>
      <w:proofErr w:type="spellEnd"/>
      <w:r>
        <w:t>/local/tomcat/native-</w:t>
      </w:r>
      <w:proofErr w:type="spellStart"/>
      <w:r>
        <w:t>jni</w:t>
      </w:r>
      <w:proofErr w:type="spellEnd"/>
      <w:r>
        <w:t>-lib</w:t>
      </w:r>
    </w:p>
    <w:p w:rsidR="00D729A0" w:rsidRDefault="00D729A0" w:rsidP="00D729A0">
      <w:r>
        <w:t>•</w:t>
      </w:r>
      <w:r>
        <w:tab/>
        <w:t>GPG_KEYS=48F8E69F6390C9F25CFEDCD268248959359E722B A9C5DF4D22E99998D9875A5110C01C5A2F6059E7 DCFD35E0BF8CA7344752DE8B6FB21E8933C60243</w:t>
      </w:r>
    </w:p>
    <w:p w:rsidR="00D729A0" w:rsidRDefault="00D729A0" w:rsidP="00D729A0">
      <w:r>
        <w:t>•</w:t>
      </w:r>
      <w:r>
        <w:tab/>
        <w:t>TOMCAT_MAJOR=9</w:t>
      </w:r>
    </w:p>
    <w:p w:rsidR="00D729A0" w:rsidRDefault="00D729A0" w:rsidP="00D729A0">
      <w:r>
        <w:t>•</w:t>
      </w:r>
      <w:r>
        <w:tab/>
        <w:t>TOMCAT_VERSION=9.0.52</w:t>
      </w:r>
    </w:p>
    <w:p w:rsidR="00D729A0" w:rsidRDefault="00D729A0" w:rsidP="00D729A0">
      <w:r>
        <w:t>•</w:t>
      </w:r>
      <w:r>
        <w:tab/>
        <w:t>TOMCAT_SHA512=35e007e8e30e12889da27f9c71a6f4997b9cb5023b703d99add5de9271828e7d8d4956bf34dd2f48c7c71b4f8480f318c9067a4cd2a6d76eaae466286db4897b</w:t>
      </w:r>
    </w:p>
    <w:p w:rsidR="00D729A0" w:rsidRDefault="00D729A0" w:rsidP="00D729A0">
      <w:r>
        <w:t>•</w:t>
      </w:r>
      <w:r>
        <w:tab/>
        <w:t>HOME=/root</w:t>
      </w:r>
    </w:p>
    <w:p w:rsidR="00D729A0" w:rsidRDefault="00D729A0" w:rsidP="00D729A0"/>
    <w:p w:rsidR="00D729A0" w:rsidRDefault="00D729A0" w:rsidP="00D729A0">
      <w:r>
        <w:t>•</w:t>
      </w:r>
      <w:r>
        <w:tab/>
        <w:t xml:space="preserve">C:\Users\Lenovo&gt;docker exec 4fae31f8fce0 </w:t>
      </w:r>
      <w:proofErr w:type="spellStart"/>
      <w:r>
        <w:t>env</w:t>
      </w:r>
      <w:proofErr w:type="spellEnd"/>
    </w:p>
    <w:p w:rsidR="00D729A0" w:rsidRDefault="00D729A0" w:rsidP="00D729A0">
      <w:r>
        <w:t>•</w:t>
      </w:r>
      <w:r>
        <w:tab/>
        <w:t>PATH=/usr/local/tomcat/bin</w:t>
      </w:r>
      <w:proofErr w:type="gramStart"/>
      <w:r>
        <w:t>:/</w:t>
      </w:r>
      <w:proofErr w:type="gramEnd"/>
      <w:r>
        <w:t>usr/local/openjdk-11/bin:/usr/local/sbin:/usr/local/bin:/usr/sbin:/usr/bin:/sbin:/bin</w:t>
      </w:r>
    </w:p>
    <w:p w:rsidR="00D729A0" w:rsidRDefault="00D729A0" w:rsidP="00D729A0">
      <w:r>
        <w:t>•</w:t>
      </w:r>
      <w:r>
        <w:tab/>
        <w:t>HOSTNAME=4fae31f8fce0</w:t>
      </w:r>
    </w:p>
    <w:p w:rsidR="00D729A0" w:rsidRDefault="00D729A0" w:rsidP="00D729A0">
      <w:r>
        <w:t>•</w:t>
      </w:r>
      <w:r>
        <w:tab/>
        <w:t>JAVA_HOME=/</w:t>
      </w:r>
      <w:proofErr w:type="spellStart"/>
      <w:r>
        <w:t>usr</w:t>
      </w:r>
      <w:proofErr w:type="spellEnd"/>
      <w:r>
        <w:t>/local/openjdk-11</w:t>
      </w:r>
    </w:p>
    <w:p w:rsidR="00D729A0" w:rsidRDefault="00D729A0" w:rsidP="00D729A0">
      <w:r>
        <w:t>•</w:t>
      </w:r>
      <w:r>
        <w:tab/>
        <w:t>LANG=C.UTF-8</w:t>
      </w:r>
    </w:p>
    <w:p w:rsidR="00D729A0" w:rsidRDefault="00D729A0" w:rsidP="00D729A0">
      <w:r>
        <w:t>•</w:t>
      </w:r>
      <w:r>
        <w:tab/>
        <w:t>JAVA_VERSION=11.0.12</w:t>
      </w:r>
    </w:p>
    <w:p w:rsidR="00D729A0" w:rsidRDefault="00D729A0" w:rsidP="00D729A0">
      <w:r>
        <w:t>•</w:t>
      </w:r>
      <w:r>
        <w:tab/>
        <w:t>CATALINA_HOME=/</w:t>
      </w:r>
      <w:proofErr w:type="spellStart"/>
      <w:r>
        <w:t>usr</w:t>
      </w:r>
      <w:proofErr w:type="spellEnd"/>
      <w:r>
        <w:t>/local/tomcat</w:t>
      </w:r>
    </w:p>
    <w:p w:rsidR="00D729A0" w:rsidRDefault="00D729A0" w:rsidP="00D729A0">
      <w:r>
        <w:t>•</w:t>
      </w:r>
      <w:r>
        <w:tab/>
        <w:t>TOMCAT_NATIVE_LIBDIR=/</w:t>
      </w:r>
      <w:proofErr w:type="spellStart"/>
      <w:r>
        <w:t>usr</w:t>
      </w:r>
      <w:proofErr w:type="spellEnd"/>
      <w:r>
        <w:t>/local/tomcat/native-</w:t>
      </w:r>
      <w:proofErr w:type="spellStart"/>
      <w:r>
        <w:t>jni</w:t>
      </w:r>
      <w:proofErr w:type="spellEnd"/>
      <w:r>
        <w:t>-lib</w:t>
      </w:r>
    </w:p>
    <w:p w:rsidR="00D729A0" w:rsidRDefault="00D729A0" w:rsidP="00D729A0">
      <w:r>
        <w:t>•</w:t>
      </w:r>
      <w:r>
        <w:tab/>
        <w:t>LD_LIBRARY_PATH=/</w:t>
      </w:r>
      <w:proofErr w:type="spellStart"/>
      <w:r>
        <w:t>usr</w:t>
      </w:r>
      <w:proofErr w:type="spellEnd"/>
      <w:r>
        <w:t>/local/tomcat/native-</w:t>
      </w:r>
      <w:proofErr w:type="spellStart"/>
      <w:r>
        <w:t>jni</w:t>
      </w:r>
      <w:proofErr w:type="spellEnd"/>
      <w:r>
        <w:t>-lib</w:t>
      </w:r>
    </w:p>
    <w:p w:rsidR="00D729A0" w:rsidRDefault="00D729A0" w:rsidP="00D729A0">
      <w:r>
        <w:t>•</w:t>
      </w:r>
      <w:r>
        <w:tab/>
        <w:t>GPG_KEYS=48F8E69F6390C9F25CFEDCD268248959359E722B A9C5DF4D22E99998D9875A5110C01C5A2F6059E7 DCFD35E0BF8CA7344752DE8B6FB21E8933C60243</w:t>
      </w:r>
    </w:p>
    <w:p w:rsidR="00D729A0" w:rsidRDefault="00D729A0" w:rsidP="00D729A0">
      <w:r>
        <w:t>•</w:t>
      </w:r>
      <w:r>
        <w:tab/>
        <w:t>TOMCAT_MAJOR=9</w:t>
      </w:r>
    </w:p>
    <w:p w:rsidR="00D729A0" w:rsidRDefault="00D729A0" w:rsidP="00D729A0">
      <w:r>
        <w:t>•</w:t>
      </w:r>
      <w:r>
        <w:tab/>
        <w:t>TOMCAT_VERSION=9.0.52</w:t>
      </w:r>
    </w:p>
    <w:p w:rsidR="00D729A0" w:rsidRDefault="00D729A0" w:rsidP="00D729A0">
      <w:r>
        <w:t>•</w:t>
      </w:r>
      <w:r>
        <w:tab/>
        <w:t>TOMCAT_SHA512=35e007e8e30e12889da27f9c71a6f4997b9cb5023b703d99add5de9271828e7d8d4956bf34dd2f48c7c71b4f8480f318c9067a4cd2a6d76eaae466286db4897b</w:t>
      </w:r>
    </w:p>
    <w:p w:rsidR="00D729A0" w:rsidRDefault="00D729A0" w:rsidP="00D729A0">
      <w:r>
        <w:t>•</w:t>
      </w:r>
      <w:r>
        <w:tab/>
        <w:t>HOME=/root</w:t>
      </w:r>
      <w:bookmarkStart w:id="0" w:name="_GoBack"/>
      <w:bookmarkEnd w:id="0"/>
    </w:p>
    <w:p w:rsidR="00766AF5" w:rsidRDefault="00766AF5" w:rsidP="00766AF5">
      <w:r>
        <w:t>17. Find out which port is exposed for tomcat?</w:t>
      </w:r>
    </w:p>
    <w:p w:rsidR="003D7B18" w:rsidRDefault="003D7B18" w:rsidP="00766AF5">
      <w:proofErr w:type="spellStart"/>
      <w:r>
        <w:t>Ans</w:t>
      </w:r>
      <w:proofErr w:type="spellEnd"/>
      <w:r>
        <w:t>: 8888</w:t>
      </w:r>
    </w:p>
    <w:p w:rsidR="00766AF5" w:rsidRDefault="00766AF5" w:rsidP="00766AF5">
      <w:r>
        <w:t xml:space="preserve">18. Run multiple </w:t>
      </w:r>
      <w:proofErr w:type="spellStart"/>
      <w:r>
        <w:t>conntainers</w:t>
      </w:r>
      <w:proofErr w:type="spellEnd"/>
      <w:r>
        <w:t xml:space="preserve"> of tomcat on different port and access </w:t>
      </w:r>
      <w:proofErr w:type="spellStart"/>
      <w:proofErr w:type="gramStart"/>
      <w:r>
        <w:t>it's</w:t>
      </w:r>
      <w:proofErr w:type="spellEnd"/>
      <w:proofErr w:type="gramEnd"/>
      <w:r>
        <w:t xml:space="preserve"> home page.</w:t>
      </w:r>
    </w:p>
    <w:p w:rsidR="00CA144F" w:rsidRDefault="00CA144F" w:rsidP="00766AF5">
      <w:proofErr w:type="spellStart"/>
      <w:r>
        <w:t>Ans</w:t>
      </w:r>
      <w:proofErr w:type="spellEnd"/>
      <w:r>
        <w:t>:</w:t>
      </w:r>
      <w:r w:rsidR="003116F3">
        <w:t xml:space="preserve"> </w:t>
      </w:r>
      <w:proofErr w:type="spellStart"/>
      <w:r w:rsidR="00021251">
        <w:t>docker</w:t>
      </w:r>
      <w:proofErr w:type="spellEnd"/>
      <w:r w:rsidR="00021251">
        <w:t xml:space="preserve"> pull tomcat</w:t>
      </w:r>
      <w:proofErr w:type="gramStart"/>
      <w:r w:rsidR="00021251">
        <w:t>:jre8</w:t>
      </w:r>
      <w:proofErr w:type="gramEnd"/>
    </w:p>
    <w:p w:rsidR="00021251" w:rsidRDefault="00021251" w:rsidP="00021251">
      <w:r>
        <w:t xml:space="preserve">        </w:t>
      </w:r>
      <w:proofErr w:type="spellStart"/>
      <w:proofErr w:type="gramStart"/>
      <w:r>
        <w:t>docker</w:t>
      </w:r>
      <w:proofErr w:type="spellEnd"/>
      <w:proofErr w:type="gramEnd"/>
      <w:r>
        <w:t xml:space="preserve"> run –it –</w:t>
      </w:r>
      <w:proofErr w:type="spellStart"/>
      <w:r>
        <w:t>rm</w:t>
      </w:r>
      <w:proofErr w:type="spellEnd"/>
      <w:r>
        <w:t xml:space="preserve"> –p 8082:8080 tomcat:jre8</w:t>
      </w:r>
    </w:p>
    <w:p w:rsidR="00021251" w:rsidRDefault="00021251" w:rsidP="00021251">
      <w:r>
        <w:t xml:space="preserve">       </w:t>
      </w:r>
      <w:proofErr w:type="spellStart"/>
      <w:proofErr w:type="gramStart"/>
      <w:r w:rsidRPr="00021251">
        <w:t>docker</w:t>
      </w:r>
      <w:proofErr w:type="spellEnd"/>
      <w:proofErr w:type="gramEnd"/>
      <w:r w:rsidRPr="00021251">
        <w:t xml:space="preserve"> pull tomcat:jre11</w:t>
      </w:r>
    </w:p>
    <w:p w:rsidR="00021251" w:rsidRDefault="00021251" w:rsidP="00021251">
      <w:r>
        <w:t xml:space="preserve">       </w:t>
      </w:r>
      <w:proofErr w:type="spellStart"/>
      <w:proofErr w:type="gramStart"/>
      <w:r>
        <w:t>docker</w:t>
      </w:r>
      <w:proofErr w:type="spellEnd"/>
      <w:proofErr w:type="gramEnd"/>
      <w:r>
        <w:t xml:space="preserve"> run –it –</w:t>
      </w:r>
      <w:proofErr w:type="spellStart"/>
      <w:r>
        <w:t>rm</w:t>
      </w:r>
      <w:proofErr w:type="spellEnd"/>
      <w:r>
        <w:t xml:space="preserve"> –p 8084:8080 tomcat:jre11</w:t>
      </w:r>
    </w:p>
    <w:p w:rsidR="00021251" w:rsidRDefault="00021251" w:rsidP="00766AF5"/>
    <w:p w:rsidR="00021251" w:rsidRDefault="00021251" w:rsidP="00766AF5">
      <w:r>
        <w:t xml:space="preserve">         </w:t>
      </w:r>
    </w:p>
    <w:p w:rsidR="00766AF5" w:rsidRDefault="00766AF5" w:rsidP="00766AF5">
      <w:r>
        <w:t xml:space="preserve">19. Pull </w:t>
      </w:r>
      <w:proofErr w:type="spellStart"/>
      <w:r>
        <w:t>ubuntu</w:t>
      </w:r>
      <w:proofErr w:type="spellEnd"/>
      <w:r>
        <w:t xml:space="preserve"> </w:t>
      </w:r>
      <w:proofErr w:type="spellStart"/>
      <w:r>
        <w:t>os</w:t>
      </w:r>
      <w:proofErr w:type="spellEnd"/>
      <w:r>
        <w:t xml:space="preserve"> from </w:t>
      </w:r>
      <w:proofErr w:type="spellStart"/>
      <w:r>
        <w:t>dockerhub</w:t>
      </w:r>
      <w:proofErr w:type="spellEnd"/>
      <w:r>
        <w:t xml:space="preserve">, try to pull 2 images of </w:t>
      </w:r>
      <w:proofErr w:type="spellStart"/>
      <w:r>
        <w:t>ubuntu</w:t>
      </w:r>
      <w:proofErr w:type="spellEnd"/>
      <w:r>
        <w:t xml:space="preserve">, </w:t>
      </w:r>
      <w:proofErr w:type="gramStart"/>
      <w:r>
        <w:t>Except</w:t>
      </w:r>
      <w:proofErr w:type="gramEnd"/>
      <w:r>
        <w:t xml:space="preserve"> the latest one.</w:t>
      </w:r>
    </w:p>
    <w:p w:rsidR="00CA144F" w:rsidRDefault="00CA144F" w:rsidP="00766AF5">
      <w:proofErr w:type="spellStart"/>
      <w:r>
        <w:t>Ans</w:t>
      </w:r>
      <w:proofErr w:type="spellEnd"/>
      <w:r>
        <w:t xml:space="preserve">: </w:t>
      </w:r>
      <w:proofErr w:type="spellStart"/>
      <w:r w:rsidRPr="00CA144F">
        <w:t>docker</w:t>
      </w:r>
      <w:proofErr w:type="spellEnd"/>
      <w:r w:rsidRPr="00CA144F">
        <w:t xml:space="preserve"> pull </w:t>
      </w:r>
      <w:proofErr w:type="spellStart"/>
      <w:r w:rsidRPr="00CA144F">
        <w:t>ubuntu</w:t>
      </w:r>
      <w:proofErr w:type="gramStart"/>
      <w:r w:rsidRPr="00CA144F">
        <w:t>:xenial</w:t>
      </w:r>
      <w:proofErr w:type="spellEnd"/>
      <w:proofErr w:type="gramEnd"/>
    </w:p>
    <w:p w:rsidR="00CA144F" w:rsidRDefault="00CA144F" w:rsidP="00766AF5">
      <w:r>
        <w:t xml:space="preserve">         </w:t>
      </w:r>
      <w:proofErr w:type="spellStart"/>
      <w:proofErr w:type="gramStart"/>
      <w:r w:rsidRPr="00CA144F">
        <w:t>docker</w:t>
      </w:r>
      <w:proofErr w:type="spellEnd"/>
      <w:proofErr w:type="gramEnd"/>
      <w:r w:rsidRPr="00CA144F">
        <w:t xml:space="preserve"> pull </w:t>
      </w:r>
      <w:proofErr w:type="spellStart"/>
      <w:r w:rsidRPr="00CA144F">
        <w:t>ubuntu:rolling</w:t>
      </w:r>
      <w:proofErr w:type="spellEnd"/>
    </w:p>
    <w:p w:rsidR="00766AF5" w:rsidRDefault="00766AF5" w:rsidP="00766AF5">
      <w:r>
        <w:t xml:space="preserve">20. Run the container of </w:t>
      </w:r>
      <w:proofErr w:type="spellStart"/>
      <w:r>
        <w:t>ubuntu</w:t>
      </w:r>
      <w:proofErr w:type="spellEnd"/>
      <w:r>
        <w:t xml:space="preserve"> in attached mode.</w:t>
      </w:r>
    </w:p>
    <w:p w:rsidR="00E50718" w:rsidRDefault="00CA144F" w:rsidP="00E50718">
      <w:proofErr w:type="spellStart"/>
      <w:r>
        <w:lastRenderedPageBreak/>
        <w:t>Ans</w:t>
      </w:r>
      <w:proofErr w:type="spellEnd"/>
      <w:r>
        <w:t>:</w:t>
      </w:r>
      <w:r w:rsidR="00E50718">
        <w:t xml:space="preserve"> </w:t>
      </w:r>
      <w:proofErr w:type="spellStart"/>
      <w:r w:rsidR="00E50718">
        <w:t>docker</w:t>
      </w:r>
      <w:proofErr w:type="spellEnd"/>
      <w:r w:rsidR="00E50718">
        <w:t xml:space="preserve"> run </w:t>
      </w:r>
      <w:proofErr w:type="spellStart"/>
      <w:r w:rsidR="00E50718" w:rsidRPr="00CA144F">
        <w:t>ubuntu</w:t>
      </w:r>
      <w:proofErr w:type="gramStart"/>
      <w:r w:rsidR="00E50718" w:rsidRPr="00CA144F">
        <w:t>:xenial</w:t>
      </w:r>
      <w:proofErr w:type="spellEnd"/>
      <w:proofErr w:type="gramEnd"/>
      <w:r w:rsidR="00C90FBF">
        <w:t xml:space="preserve"> </w:t>
      </w:r>
    </w:p>
    <w:p w:rsidR="00CA144F" w:rsidRDefault="00CA144F" w:rsidP="00766AF5"/>
    <w:p w:rsidR="00766AF5" w:rsidRDefault="00766AF5" w:rsidP="00766AF5">
      <w:r>
        <w:t xml:space="preserve">21. Run the container of another </w:t>
      </w:r>
      <w:proofErr w:type="spellStart"/>
      <w:r>
        <w:t>ubuntu</w:t>
      </w:r>
      <w:proofErr w:type="spellEnd"/>
      <w:r>
        <w:t xml:space="preserve"> in detached mode.</w:t>
      </w:r>
    </w:p>
    <w:p w:rsidR="00E50718" w:rsidRDefault="00E50718" w:rsidP="00E50718">
      <w:proofErr w:type="spellStart"/>
      <w:r>
        <w:t>Ans</w:t>
      </w:r>
      <w:proofErr w:type="spellEnd"/>
      <w:r>
        <w:t xml:space="preserve">: </w:t>
      </w:r>
      <w:proofErr w:type="spellStart"/>
      <w:r>
        <w:t>docker</w:t>
      </w:r>
      <w:proofErr w:type="spellEnd"/>
      <w:r>
        <w:t xml:space="preserve"> run –d </w:t>
      </w:r>
      <w:proofErr w:type="spellStart"/>
      <w:r w:rsidR="00C90FBF">
        <w:t>ubuntu</w:t>
      </w:r>
      <w:proofErr w:type="gramStart"/>
      <w:r w:rsidR="00C90FBF">
        <w:t>:rolling</w:t>
      </w:r>
      <w:proofErr w:type="spellEnd"/>
      <w:proofErr w:type="gramEnd"/>
    </w:p>
    <w:p w:rsidR="00E50718" w:rsidRDefault="00E50718" w:rsidP="00766AF5"/>
    <w:p w:rsidR="00766AF5" w:rsidRDefault="00766AF5" w:rsidP="00766AF5">
      <w:r>
        <w:t xml:space="preserve">22. Check how many </w:t>
      </w:r>
      <w:proofErr w:type="spellStart"/>
      <w:r>
        <w:t>ubuntu</w:t>
      </w:r>
      <w:proofErr w:type="spellEnd"/>
      <w:r>
        <w:t xml:space="preserve"> containers are running and stopped</w:t>
      </w:r>
    </w:p>
    <w:p w:rsidR="00E50718" w:rsidRDefault="00E50718" w:rsidP="00766AF5">
      <w:proofErr w:type="spellStart"/>
      <w:r>
        <w:t>Ans</w:t>
      </w:r>
      <w:proofErr w:type="spellEnd"/>
      <w:r>
        <w:t xml:space="preserve">: </w:t>
      </w:r>
      <w:proofErr w:type="spellStart"/>
      <w:r>
        <w:t>docker</w:t>
      </w:r>
      <w:proofErr w:type="spellEnd"/>
      <w:r>
        <w:t xml:space="preserve"> </w:t>
      </w:r>
      <w:proofErr w:type="spellStart"/>
      <w:r>
        <w:t>ps</w:t>
      </w:r>
      <w:proofErr w:type="spellEnd"/>
      <w:r>
        <w:t xml:space="preserve"> </w:t>
      </w:r>
      <w:r w:rsidR="00C90FBF">
        <w:t>–</w:t>
      </w:r>
      <w:r>
        <w:t>a</w:t>
      </w:r>
      <w:r w:rsidR="00C90FBF">
        <w:t xml:space="preserve"> </w:t>
      </w:r>
    </w:p>
    <w:p w:rsidR="00766AF5" w:rsidRDefault="00766AF5" w:rsidP="00766AF5">
      <w:r>
        <w:t>23. Is the tomcat container running? If no, start one.</w:t>
      </w:r>
    </w:p>
    <w:p w:rsidR="00E50718" w:rsidRDefault="00E50718" w:rsidP="00766AF5">
      <w:proofErr w:type="spellStart"/>
      <w:r>
        <w:t>Ans</w:t>
      </w:r>
      <w:proofErr w:type="spellEnd"/>
      <w:r>
        <w:t xml:space="preserve">: </w:t>
      </w:r>
      <w:proofErr w:type="spellStart"/>
      <w:r>
        <w:t>docker</w:t>
      </w:r>
      <w:proofErr w:type="spellEnd"/>
      <w:r>
        <w:t xml:space="preserve"> start tomcat</w:t>
      </w:r>
    </w:p>
    <w:p w:rsidR="00766AF5" w:rsidRDefault="00766AF5" w:rsidP="00766AF5">
      <w:r>
        <w:t xml:space="preserve">24. Check the logs, generated by tomcat </w:t>
      </w:r>
      <w:proofErr w:type="gramStart"/>
      <w:r>
        <w:t>container(</w:t>
      </w:r>
      <w:proofErr w:type="gramEnd"/>
      <w:r>
        <w:t>don't forget to make request to tomcat's home page to see the log).</w:t>
      </w:r>
    </w:p>
    <w:p w:rsidR="00E50718" w:rsidRDefault="00E50718" w:rsidP="00766AF5">
      <w:proofErr w:type="spellStart"/>
      <w:r>
        <w:t>Ans</w:t>
      </w:r>
      <w:proofErr w:type="spellEnd"/>
      <w:r>
        <w:t>:</w:t>
      </w:r>
      <w:r w:rsidR="00C90FBF">
        <w:t xml:space="preserve"> </w:t>
      </w:r>
      <w:proofErr w:type="spellStart"/>
      <w:r w:rsidR="00F10E79">
        <w:t>docker</w:t>
      </w:r>
      <w:proofErr w:type="spellEnd"/>
      <w:r w:rsidR="00F10E79">
        <w:t xml:space="preserve"> logs &lt;container id&gt;</w:t>
      </w:r>
    </w:p>
    <w:p w:rsidR="00766AF5" w:rsidRDefault="00766AF5" w:rsidP="00766AF5">
      <w:r>
        <w:t xml:space="preserve">25. Check if </w:t>
      </w:r>
      <w:proofErr w:type="spellStart"/>
      <w:r>
        <w:t>ubuntu</w:t>
      </w:r>
      <w:proofErr w:type="spellEnd"/>
      <w:r>
        <w:t xml:space="preserve"> </w:t>
      </w:r>
      <w:proofErr w:type="spellStart"/>
      <w:r>
        <w:t>conatiner</w:t>
      </w:r>
      <w:proofErr w:type="spellEnd"/>
      <w:r>
        <w:t xml:space="preserve"> is running? If no, start one in attached mode to the terminal.</w:t>
      </w:r>
    </w:p>
    <w:p w:rsidR="00B90282" w:rsidRDefault="00B90282" w:rsidP="00766AF5">
      <w:proofErr w:type="spellStart"/>
      <w:r>
        <w:t>Ans</w:t>
      </w:r>
      <w:proofErr w:type="spellEnd"/>
      <w:r>
        <w:t xml:space="preserve">: </w:t>
      </w:r>
      <w:proofErr w:type="spellStart"/>
      <w:r>
        <w:t>docker</w:t>
      </w:r>
      <w:proofErr w:type="spellEnd"/>
      <w:r>
        <w:t xml:space="preserve"> start </w:t>
      </w:r>
      <w:proofErr w:type="spellStart"/>
      <w:r w:rsidR="0062776D" w:rsidRPr="00CA144F">
        <w:t>ubuntu</w:t>
      </w:r>
      <w:proofErr w:type="gramStart"/>
      <w:r w:rsidR="0062776D" w:rsidRPr="00CA144F">
        <w:t>:xenial</w:t>
      </w:r>
      <w:proofErr w:type="spellEnd"/>
      <w:proofErr w:type="gramEnd"/>
    </w:p>
    <w:p w:rsidR="00766AF5" w:rsidRDefault="00766AF5" w:rsidP="00766AF5">
      <w:r>
        <w:t xml:space="preserve">26. Login as root user in </w:t>
      </w:r>
      <w:proofErr w:type="spellStart"/>
      <w:r>
        <w:t>ubuntu</w:t>
      </w:r>
      <w:proofErr w:type="spellEnd"/>
      <w:r>
        <w:t xml:space="preserve"> container</w:t>
      </w:r>
      <w:r w:rsidR="00B90282">
        <w:t>.</w:t>
      </w:r>
    </w:p>
    <w:p w:rsidR="0062776D" w:rsidRDefault="0062776D" w:rsidP="00766AF5">
      <w:proofErr w:type="spellStart"/>
      <w:r>
        <w:t>Ans</w:t>
      </w:r>
      <w:proofErr w:type="spellEnd"/>
      <w:r>
        <w:t>:</w:t>
      </w:r>
      <w:r w:rsidR="00AF62AB">
        <w:t xml:space="preserve"> </w:t>
      </w:r>
      <w:proofErr w:type="spellStart"/>
      <w:r w:rsidR="00AF62AB">
        <w:t>docker</w:t>
      </w:r>
      <w:proofErr w:type="spellEnd"/>
      <w:r w:rsidR="00AF62AB">
        <w:t xml:space="preserve"> run id </w:t>
      </w:r>
      <w:proofErr w:type="spellStart"/>
      <w:r w:rsidR="00AF62AB">
        <w:t>Ubuntu</w:t>
      </w:r>
      <w:proofErr w:type="gramStart"/>
      <w:r w:rsidR="00AF62AB">
        <w:t>:xenial</w:t>
      </w:r>
      <w:proofErr w:type="spellEnd"/>
      <w:proofErr w:type="gramEnd"/>
    </w:p>
    <w:p w:rsidR="00766AF5" w:rsidRDefault="00766AF5" w:rsidP="00766AF5">
      <w:r>
        <w:t>27. Create a file with any name in root directory</w:t>
      </w:r>
    </w:p>
    <w:p w:rsidR="0062776D" w:rsidRDefault="0062776D" w:rsidP="00766AF5">
      <w:proofErr w:type="spellStart"/>
      <w:r>
        <w:t>Ans</w:t>
      </w:r>
      <w:proofErr w:type="spellEnd"/>
      <w:r>
        <w:t>:</w:t>
      </w:r>
      <w:r w:rsidR="00AF62AB">
        <w:t xml:space="preserve"> touch </w:t>
      </w:r>
      <w:proofErr w:type="spellStart"/>
      <w:r w:rsidR="00AF62AB">
        <w:t>textfile</w:t>
      </w:r>
      <w:proofErr w:type="spellEnd"/>
    </w:p>
    <w:p w:rsidR="00766AF5" w:rsidRDefault="00766AF5" w:rsidP="00766AF5">
      <w:r>
        <w:t xml:space="preserve">28. Install software of your choice in </w:t>
      </w:r>
      <w:proofErr w:type="spellStart"/>
      <w:r>
        <w:t>ubuntu</w:t>
      </w:r>
      <w:proofErr w:type="spellEnd"/>
      <w:r>
        <w:t xml:space="preserve"> container using "apt-get install"</w:t>
      </w:r>
    </w:p>
    <w:p w:rsidR="00AF62AB" w:rsidRDefault="00AF62AB" w:rsidP="00766AF5">
      <w:proofErr w:type="spellStart"/>
      <w:r>
        <w:t>Ans</w:t>
      </w:r>
      <w:proofErr w:type="spellEnd"/>
      <w:r>
        <w:t>: apt-get update</w:t>
      </w:r>
    </w:p>
    <w:p w:rsidR="00766AF5" w:rsidRDefault="00766AF5" w:rsidP="00766AF5">
      <w:r>
        <w:t xml:space="preserve">29. Now exit the </w:t>
      </w:r>
      <w:proofErr w:type="spellStart"/>
      <w:r>
        <w:t>ubuntu</w:t>
      </w:r>
      <w:proofErr w:type="spellEnd"/>
      <w:r>
        <w:t xml:space="preserve"> shell, are you back to your host machine, if not, come back to the host machine.</w:t>
      </w:r>
    </w:p>
    <w:p w:rsidR="0062776D" w:rsidRDefault="0062776D" w:rsidP="00766AF5">
      <w:proofErr w:type="spellStart"/>
      <w:r>
        <w:t>Ans</w:t>
      </w:r>
      <w:proofErr w:type="spellEnd"/>
      <w:r>
        <w:t>: Exit</w:t>
      </w:r>
    </w:p>
    <w:p w:rsidR="00766AF5" w:rsidRDefault="00766AF5" w:rsidP="00766AF5">
      <w:r>
        <w:t xml:space="preserve">30. Check if the </w:t>
      </w:r>
      <w:proofErr w:type="spellStart"/>
      <w:r>
        <w:t>ubuntu</w:t>
      </w:r>
      <w:proofErr w:type="spellEnd"/>
      <w:r>
        <w:t xml:space="preserve"> container is running.</w:t>
      </w:r>
    </w:p>
    <w:p w:rsidR="00AF62AB" w:rsidRDefault="00AF62AB" w:rsidP="00766AF5">
      <w:proofErr w:type="spellStart"/>
      <w:r>
        <w:t>Ans</w:t>
      </w:r>
      <w:proofErr w:type="spellEnd"/>
      <w:r>
        <w:t>: no</w:t>
      </w:r>
    </w:p>
    <w:p w:rsidR="00766AF5" w:rsidRDefault="00766AF5" w:rsidP="00766AF5">
      <w:r>
        <w:t xml:space="preserve">31. Create a new </w:t>
      </w:r>
      <w:proofErr w:type="spellStart"/>
      <w:r>
        <w:t>ubuntu</w:t>
      </w:r>
      <w:proofErr w:type="spellEnd"/>
      <w:r>
        <w:t xml:space="preserve"> container out of the same image as that previous container in attached mode.</w:t>
      </w:r>
    </w:p>
    <w:p w:rsidR="00AF62AB" w:rsidRDefault="00AF62AB" w:rsidP="00766AF5">
      <w:proofErr w:type="spellStart"/>
      <w:r>
        <w:t>Ans</w:t>
      </w:r>
      <w:proofErr w:type="spellEnd"/>
      <w:r>
        <w:t xml:space="preserve">: </w:t>
      </w:r>
      <w:proofErr w:type="spellStart"/>
      <w:r>
        <w:t>docker</w:t>
      </w:r>
      <w:proofErr w:type="spellEnd"/>
      <w:r>
        <w:t xml:space="preserve"> run –</w:t>
      </w:r>
      <w:proofErr w:type="gramStart"/>
      <w:r>
        <w:t xml:space="preserve">it  </w:t>
      </w:r>
      <w:proofErr w:type="spellStart"/>
      <w:r>
        <w:t>Ubuntu:xenial</w:t>
      </w:r>
      <w:proofErr w:type="spellEnd"/>
      <w:proofErr w:type="gramEnd"/>
    </w:p>
    <w:p w:rsidR="00766AF5" w:rsidRDefault="00766AF5" w:rsidP="00766AF5">
      <w:r>
        <w:t>32. Login as a root user</w:t>
      </w:r>
    </w:p>
    <w:p w:rsidR="00AF62AB" w:rsidRDefault="00AF62AB" w:rsidP="00766AF5">
      <w:proofErr w:type="spellStart"/>
      <w:r>
        <w:t>Ans</w:t>
      </w:r>
      <w:proofErr w:type="spellEnd"/>
      <w:r>
        <w:t>:</w:t>
      </w:r>
      <w:r w:rsidR="00294B5E">
        <w:t xml:space="preserve"> </w:t>
      </w:r>
      <w:proofErr w:type="spellStart"/>
      <w:proofErr w:type="gramStart"/>
      <w:r w:rsidR="00294B5E">
        <w:t>docker</w:t>
      </w:r>
      <w:proofErr w:type="spellEnd"/>
      <w:r w:rsidR="00294B5E">
        <w:t xml:space="preserve"> </w:t>
      </w:r>
      <w:r w:rsidR="006D7081">
        <w:t xml:space="preserve"> exec</w:t>
      </w:r>
      <w:proofErr w:type="gramEnd"/>
      <w:r w:rsidR="006D7081">
        <w:t xml:space="preserve"> it &lt;Ubuntu container id&gt;</w:t>
      </w:r>
      <w:r w:rsidR="00FF394F">
        <w:t xml:space="preserve"> </w:t>
      </w:r>
      <w:r w:rsidR="006D7081">
        <w:t xml:space="preserve"> </w:t>
      </w:r>
      <w:proofErr w:type="spellStart"/>
      <w:r w:rsidR="006D7081">
        <w:t>bast</w:t>
      </w:r>
      <w:proofErr w:type="spellEnd"/>
    </w:p>
    <w:p w:rsidR="00766AF5" w:rsidRDefault="00766AF5" w:rsidP="00766AF5">
      <w:r>
        <w:t>33. Check if you can see the file created in previous container, you will not see the file as well as software that you installed in the previous container. Now kill this Container.</w:t>
      </w:r>
    </w:p>
    <w:p w:rsidR="006D7081" w:rsidRDefault="006D7081" w:rsidP="00766AF5">
      <w:proofErr w:type="spellStart"/>
      <w:r>
        <w:lastRenderedPageBreak/>
        <w:t>Ans</w:t>
      </w:r>
      <w:proofErr w:type="spellEnd"/>
      <w:r>
        <w:t xml:space="preserve">: </w:t>
      </w:r>
      <w:proofErr w:type="spellStart"/>
      <w:r>
        <w:t>docker</w:t>
      </w:r>
      <w:proofErr w:type="spellEnd"/>
      <w:r>
        <w:t xml:space="preserve"> kill &lt;container id&gt;</w:t>
      </w:r>
    </w:p>
    <w:p w:rsidR="00766AF5" w:rsidRDefault="00766AF5" w:rsidP="00766AF5">
      <w:r>
        <w:t xml:space="preserve">34. Do you have the previous </w:t>
      </w:r>
      <w:proofErr w:type="spellStart"/>
      <w:r>
        <w:t>ubuntu</w:t>
      </w:r>
      <w:proofErr w:type="spellEnd"/>
      <w:r>
        <w:t xml:space="preserve"> container where you created the file and installed the software? If no </w:t>
      </w:r>
      <w:proofErr w:type="spellStart"/>
      <w:r>
        <w:t>reapeat</w:t>
      </w:r>
      <w:proofErr w:type="spellEnd"/>
      <w:r>
        <w:t xml:space="preserve"> step 25 to 29.</w:t>
      </w:r>
    </w:p>
    <w:p w:rsidR="006D7081" w:rsidRDefault="006D7081" w:rsidP="006D7081">
      <w:proofErr w:type="spellStart"/>
      <w:r>
        <w:t>Ans</w:t>
      </w:r>
      <w:proofErr w:type="spellEnd"/>
      <w:r>
        <w:t xml:space="preserve">: </w:t>
      </w:r>
      <w:proofErr w:type="spellStart"/>
      <w:r>
        <w:t>docker</w:t>
      </w:r>
      <w:proofErr w:type="spellEnd"/>
      <w:r>
        <w:t xml:space="preserve"> start </w:t>
      </w:r>
      <w:proofErr w:type="spellStart"/>
      <w:r w:rsidRPr="00CA144F">
        <w:t>ubuntu</w:t>
      </w:r>
      <w:proofErr w:type="gramStart"/>
      <w:r w:rsidRPr="00CA144F">
        <w:t>:xenial</w:t>
      </w:r>
      <w:proofErr w:type="spellEnd"/>
      <w:proofErr w:type="gramEnd"/>
    </w:p>
    <w:p w:rsidR="006D7081" w:rsidRDefault="006D7081" w:rsidP="00766AF5">
      <w:r>
        <w:t xml:space="preserve">         </w:t>
      </w:r>
      <w:proofErr w:type="spellStart"/>
      <w:proofErr w:type="gramStart"/>
      <w:r>
        <w:t>docker</w:t>
      </w:r>
      <w:proofErr w:type="spellEnd"/>
      <w:proofErr w:type="gramEnd"/>
      <w:r>
        <w:t xml:space="preserve"> run id </w:t>
      </w:r>
      <w:proofErr w:type="spellStart"/>
      <w:r>
        <w:t>Ubuntu:xenial</w:t>
      </w:r>
      <w:proofErr w:type="spellEnd"/>
    </w:p>
    <w:p w:rsidR="006D7081" w:rsidRDefault="006D7081" w:rsidP="00766AF5">
      <w:r>
        <w:t xml:space="preserve">         </w:t>
      </w:r>
    </w:p>
    <w:p w:rsidR="00766AF5" w:rsidRDefault="00766AF5" w:rsidP="00766AF5">
      <w:r>
        <w:t>35. Create an Image out of the existing container.</w:t>
      </w:r>
    </w:p>
    <w:p w:rsidR="003D6BB9" w:rsidRDefault="006D7081" w:rsidP="003D6BB9">
      <w:proofErr w:type="spellStart"/>
      <w:r>
        <w:t>Ans</w:t>
      </w:r>
      <w:proofErr w:type="spellEnd"/>
      <w:r>
        <w:t>:</w:t>
      </w:r>
      <w:r w:rsidR="00645D81">
        <w:t xml:space="preserve"> </w:t>
      </w:r>
      <w:proofErr w:type="spellStart"/>
      <w:r w:rsidR="003D6BB9">
        <w:t>Docker</w:t>
      </w:r>
      <w:proofErr w:type="spellEnd"/>
      <w:r w:rsidR="003D6BB9">
        <w:t xml:space="preserve"> container run -it </w:t>
      </w:r>
      <w:proofErr w:type="spellStart"/>
      <w:r w:rsidR="003D6BB9">
        <w:t>ubuntu</w:t>
      </w:r>
      <w:proofErr w:type="spellEnd"/>
      <w:r w:rsidR="003D6BB9">
        <w:t xml:space="preserve"> bash</w:t>
      </w:r>
    </w:p>
    <w:p w:rsidR="003D6BB9" w:rsidRDefault="003D6BB9" w:rsidP="003D6BB9">
      <w:r>
        <w:t xml:space="preserve">Make a file inside the shell and check it using </w:t>
      </w:r>
      <w:proofErr w:type="spellStart"/>
      <w:r>
        <w:t>ls</w:t>
      </w:r>
      <w:proofErr w:type="spellEnd"/>
      <w:r>
        <w:t xml:space="preserve">  </w:t>
      </w:r>
    </w:p>
    <w:p w:rsidR="003D6BB9" w:rsidRDefault="003D6BB9" w:rsidP="003D6BB9">
      <w:proofErr w:type="spellStart"/>
      <w:r>
        <w:t>Docker</w:t>
      </w:r>
      <w:proofErr w:type="spellEnd"/>
      <w:r>
        <w:t xml:space="preserve"> container </w:t>
      </w:r>
      <w:proofErr w:type="spellStart"/>
      <w:r>
        <w:t>ls</w:t>
      </w:r>
      <w:proofErr w:type="spellEnd"/>
    </w:p>
    <w:p w:rsidR="003D6BB9" w:rsidRDefault="003D6BB9" w:rsidP="003D6BB9">
      <w:proofErr w:type="spellStart"/>
      <w:r>
        <w:t>Docker</w:t>
      </w:r>
      <w:proofErr w:type="spellEnd"/>
      <w:r>
        <w:t xml:space="preserve"> container commit &lt;</w:t>
      </w:r>
      <w:proofErr w:type="spellStart"/>
      <w:r>
        <w:t>containerid</w:t>
      </w:r>
      <w:proofErr w:type="spellEnd"/>
      <w:r>
        <w:t>&gt; &lt;image name to be created&gt;</w:t>
      </w:r>
    </w:p>
    <w:p w:rsidR="003D6BB9" w:rsidRDefault="003D6BB9" w:rsidP="003D6BB9">
      <w:proofErr w:type="spellStart"/>
      <w:r>
        <w:t>Docker</w:t>
      </w:r>
      <w:proofErr w:type="spellEnd"/>
      <w:r>
        <w:t xml:space="preserve"> image </w:t>
      </w:r>
      <w:proofErr w:type="spellStart"/>
      <w:r>
        <w:t>ls</w:t>
      </w:r>
      <w:proofErr w:type="spellEnd"/>
    </w:p>
    <w:p w:rsidR="006D7081" w:rsidRDefault="003D6BB9" w:rsidP="003D6BB9">
      <w:r>
        <w:t xml:space="preserve">Image is </w:t>
      </w:r>
      <w:proofErr w:type="gramStart"/>
      <w:r>
        <w:t>created .</w:t>
      </w:r>
      <w:proofErr w:type="gramEnd"/>
    </w:p>
    <w:p w:rsidR="00766AF5" w:rsidRDefault="00766AF5" w:rsidP="00766AF5">
      <w:r>
        <w:t>36. Now Create a Container out of this image and login into it to see if you can see the file and software installed by you in the previous container.</w:t>
      </w:r>
    </w:p>
    <w:p w:rsidR="003D6BB9" w:rsidRDefault="006D7081" w:rsidP="003D6BB9">
      <w:proofErr w:type="spellStart"/>
      <w:r>
        <w:t>Ans</w:t>
      </w:r>
      <w:proofErr w:type="spellEnd"/>
      <w:r>
        <w:t>:</w:t>
      </w:r>
      <w:r w:rsidR="003D6BB9" w:rsidRPr="003D6BB9">
        <w:t xml:space="preserve"> </w:t>
      </w:r>
      <w:proofErr w:type="spellStart"/>
      <w:r w:rsidR="003D6BB9">
        <w:t>Docker</w:t>
      </w:r>
      <w:proofErr w:type="spellEnd"/>
      <w:r w:rsidR="003D6BB9">
        <w:t xml:space="preserve"> container </w:t>
      </w:r>
      <w:proofErr w:type="spellStart"/>
      <w:r w:rsidR="003D6BB9">
        <w:t>ls</w:t>
      </w:r>
      <w:proofErr w:type="spellEnd"/>
      <w:r w:rsidR="003D6BB9">
        <w:t xml:space="preserve"> (delete the one </w:t>
      </w:r>
      <w:proofErr w:type="gramStart"/>
      <w:r w:rsidR="003D6BB9">
        <w:t>existing )</w:t>
      </w:r>
      <w:proofErr w:type="gramEnd"/>
    </w:p>
    <w:p w:rsidR="003D6BB9" w:rsidRDefault="003D6BB9" w:rsidP="003D6BB9">
      <w:proofErr w:type="spellStart"/>
      <w:r>
        <w:t>Docker</w:t>
      </w:r>
      <w:proofErr w:type="spellEnd"/>
      <w:r>
        <w:t xml:space="preserve"> </w:t>
      </w:r>
      <w:proofErr w:type="spellStart"/>
      <w:r>
        <w:t>rm</w:t>
      </w:r>
      <w:proofErr w:type="spellEnd"/>
      <w:r>
        <w:t xml:space="preserve"> -f &lt;</w:t>
      </w:r>
      <w:proofErr w:type="spellStart"/>
      <w:r>
        <w:t>containerid</w:t>
      </w:r>
      <w:proofErr w:type="spellEnd"/>
      <w:r>
        <w:t>&gt;</w:t>
      </w:r>
    </w:p>
    <w:p w:rsidR="003D6BB9" w:rsidRDefault="003D6BB9" w:rsidP="003D6BB9">
      <w:proofErr w:type="spellStart"/>
      <w:r>
        <w:t>Docker</w:t>
      </w:r>
      <w:proofErr w:type="spellEnd"/>
      <w:r>
        <w:t xml:space="preserve"> container run -</w:t>
      </w:r>
      <w:proofErr w:type="gramStart"/>
      <w:r>
        <w:t>it  &lt;</w:t>
      </w:r>
      <w:proofErr w:type="gramEnd"/>
      <w:r>
        <w:t>image name which created earlier&gt;</w:t>
      </w:r>
    </w:p>
    <w:p w:rsidR="006D7081" w:rsidRDefault="003D6BB9" w:rsidP="003D6BB9">
      <w:r>
        <w:t xml:space="preserve">Inside the </w:t>
      </w:r>
      <w:proofErr w:type="gramStart"/>
      <w:r>
        <w:t>shell  :</w:t>
      </w:r>
      <w:proofErr w:type="gramEnd"/>
      <w:r>
        <w:t xml:space="preserve">  </w:t>
      </w:r>
      <w:proofErr w:type="spellStart"/>
      <w:r>
        <w:t>Ls</w:t>
      </w:r>
      <w:proofErr w:type="spellEnd"/>
      <w:r>
        <w:t xml:space="preserve"> ; cd </w:t>
      </w:r>
      <w:proofErr w:type="spellStart"/>
      <w:r>
        <w:t>tmp</w:t>
      </w:r>
      <w:proofErr w:type="spellEnd"/>
      <w:r>
        <w:t xml:space="preserve"> ; </w:t>
      </w:r>
      <w:proofErr w:type="spellStart"/>
      <w:r>
        <w:t>ls</w:t>
      </w:r>
      <w:proofErr w:type="spellEnd"/>
      <w:r>
        <w:t xml:space="preserve"> (we get the file created )</w:t>
      </w:r>
    </w:p>
    <w:p w:rsidR="00766AF5" w:rsidRDefault="00766AF5" w:rsidP="00766AF5">
      <w:r>
        <w:t>37. Do you have running tomcat container? If yes, Stop it and kill all tomcat container.</w:t>
      </w:r>
    </w:p>
    <w:p w:rsidR="006D7081" w:rsidRDefault="006D7081" w:rsidP="00766AF5">
      <w:proofErr w:type="spellStart"/>
      <w:r>
        <w:t>Ans</w:t>
      </w:r>
      <w:proofErr w:type="spellEnd"/>
      <w:r>
        <w:t xml:space="preserve">: </w:t>
      </w:r>
      <w:proofErr w:type="spellStart"/>
      <w:r>
        <w:t>docker</w:t>
      </w:r>
      <w:proofErr w:type="spellEnd"/>
      <w:r>
        <w:t xml:space="preserve"> stop tomcat</w:t>
      </w:r>
    </w:p>
    <w:p w:rsidR="006D7081" w:rsidRDefault="006D7081" w:rsidP="00766AF5">
      <w:r>
        <w:t xml:space="preserve">      </w:t>
      </w:r>
      <w:proofErr w:type="spellStart"/>
      <w:proofErr w:type="gramStart"/>
      <w:r>
        <w:t>docker</w:t>
      </w:r>
      <w:proofErr w:type="spellEnd"/>
      <w:proofErr w:type="gramEnd"/>
      <w:r>
        <w:t xml:space="preserve"> kill &lt;tomcat container id&gt;</w:t>
      </w:r>
    </w:p>
    <w:p w:rsidR="00766AF5" w:rsidRDefault="00766AF5" w:rsidP="00766AF5">
      <w:r>
        <w:t>38. Create an index.html file with following code in it:-</w:t>
      </w:r>
    </w:p>
    <w:p w:rsidR="00766AF5" w:rsidRDefault="00766AF5" w:rsidP="00766AF5">
      <w:r>
        <w:tab/>
        <w:t>&lt;h1&gt;</w:t>
      </w:r>
      <w:proofErr w:type="gramStart"/>
      <w:r>
        <w:t>This</w:t>
      </w:r>
      <w:proofErr w:type="gramEnd"/>
      <w:r>
        <w:t xml:space="preserve"> is Tomcat Container&lt;/h1&gt;</w:t>
      </w:r>
    </w:p>
    <w:p w:rsidR="00766AF5" w:rsidRDefault="00766AF5" w:rsidP="00766AF5">
      <w:r>
        <w:t xml:space="preserve">Now, </w:t>
      </w:r>
      <w:proofErr w:type="gramStart"/>
      <w:r>
        <w:t>Start</w:t>
      </w:r>
      <w:proofErr w:type="gramEnd"/>
      <w:r>
        <w:t xml:space="preserve"> a </w:t>
      </w:r>
      <w:proofErr w:type="spellStart"/>
      <w:r>
        <w:t>ubuntu</w:t>
      </w:r>
      <w:proofErr w:type="spellEnd"/>
      <w:r>
        <w:t xml:space="preserve"> container, login into the </w:t>
      </w:r>
      <w:proofErr w:type="spellStart"/>
      <w:r>
        <w:t>ubuntu</w:t>
      </w:r>
      <w:proofErr w:type="spellEnd"/>
      <w:r>
        <w:t xml:space="preserve">, install </w:t>
      </w:r>
      <w:proofErr w:type="spellStart"/>
      <w:r>
        <w:t>nginx</w:t>
      </w:r>
      <w:proofErr w:type="spellEnd"/>
      <w:r>
        <w:t xml:space="preserve">, access </w:t>
      </w:r>
      <w:proofErr w:type="spellStart"/>
      <w:r>
        <w:t>nginx's</w:t>
      </w:r>
      <w:proofErr w:type="spellEnd"/>
      <w:r>
        <w:t xml:space="preserve"> home page from the container,</w:t>
      </w:r>
    </w:p>
    <w:p w:rsidR="00766AF5" w:rsidRDefault="00766AF5" w:rsidP="00766AF5">
      <w:r>
        <w:t xml:space="preserve">Now, come out of the </w:t>
      </w:r>
      <w:proofErr w:type="spellStart"/>
      <w:r>
        <w:t>ubuntu</w:t>
      </w:r>
      <w:proofErr w:type="spellEnd"/>
      <w:r>
        <w:t xml:space="preserve"> container and replace the existing index.html page of </w:t>
      </w:r>
      <w:proofErr w:type="spellStart"/>
      <w:r>
        <w:t>nginx</w:t>
      </w:r>
      <w:proofErr w:type="spellEnd"/>
      <w:r>
        <w:t xml:space="preserve"> with above index.html page that you created, Now access the </w:t>
      </w:r>
      <w:proofErr w:type="spellStart"/>
      <w:r>
        <w:t>nginx</w:t>
      </w:r>
      <w:proofErr w:type="spellEnd"/>
      <w:r>
        <w:t xml:space="preserve"> server from host machine, it should display the index.html that you have created.</w:t>
      </w:r>
    </w:p>
    <w:p w:rsidR="00766AF5" w:rsidRDefault="00133C84" w:rsidP="00766AF5">
      <w:proofErr w:type="spellStart"/>
      <w:r>
        <w:t>Ans</w:t>
      </w:r>
      <w:proofErr w:type="spellEnd"/>
      <w:r>
        <w:t xml:space="preserve">: </w:t>
      </w:r>
    </w:p>
    <w:p w:rsidR="00766AF5" w:rsidRDefault="00766AF5" w:rsidP="00766AF5">
      <w:r>
        <w:t xml:space="preserve">39. </w:t>
      </w:r>
      <w:proofErr w:type="gramStart"/>
      <w:r>
        <w:t>type</w:t>
      </w:r>
      <w:proofErr w:type="gramEnd"/>
      <w:r>
        <w:t xml:space="preserve"> below command:-</w:t>
      </w:r>
    </w:p>
    <w:p w:rsidR="00766AF5" w:rsidRDefault="00766AF5" w:rsidP="00766AF5">
      <w:r>
        <w:tab/>
      </w:r>
      <w:proofErr w:type="spellStart"/>
      <w:proofErr w:type="gramStart"/>
      <w:r>
        <w:t>docker</w:t>
      </w:r>
      <w:proofErr w:type="spellEnd"/>
      <w:proofErr w:type="gramEnd"/>
      <w:r>
        <w:t xml:space="preserve"> images --help</w:t>
      </w:r>
    </w:p>
    <w:p w:rsidR="00766AF5" w:rsidRDefault="00766AF5" w:rsidP="00766AF5">
      <w:r>
        <w:t>Now, try to run command that proves the concept of following three options:-</w:t>
      </w:r>
    </w:p>
    <w:p w:rsidR="00133C84" w:rsidRDefault="00133C84" w:rsidP="00766AF5">
      <w:proofErr w:type="spellStart"/>
      <w:r>
        <w:lastRenderedPageBreak/>
        <w:t>Ans</w:t>
      </w:r>
      <w:proofErr w:type="spellEnd"/>
      <w:r>
        <w:t>:</w:t>
      </w:r>
    </w:p>
    <w:p w:rsidR="00766AF5" w:rsidRDefault="00133C84" w:rsidP="00133C84">
      <w:pPr>
        <w:pStyle w:val="ListParagraph"/>
        <w:numPr>
          <w:ilvl w:val="0"/>
          <w:numId w:val="1"/>
        </w:numPr>
      </w:pPr>
      <w:r>
        <w:t>–</w:t>
      </w:r>
      <w:r w:rsidR="00766AF5">
        <w:t>a</w:t>
      </w:r>
      <w:r>
        <w:t xml:space="preserve"> : </w:t>
      </w:r>
      <w:proofErr w:type="spellStart"/>
      <w:r>
        <w:t>docker</w:t>
      </w:r>
      <w:proofErr w:type="spellEnd"/>
      <w:r>
        <w:t xml:space="preserve"> images  -a , --all show all images</w:t>
      </w:r>
    </w:p>
    <w:p w:rsidR="00133C84" w:rsidRDefault="00133C84" w:rsidP="00133C84">
      <w:pPr>
        <w:pStyle w:val="ListParagraph"/>
      </w:pPr>
      <w:r>
        <w:t xml:space="preserve">                                          --digests show digests</w:t>
      </w:r>
    </w:p>
    <w:p w:rsidR="00766AF5" w:rsidRDefault="00766AF5" w:rsidP="00766AF5">
      <w:r>
        <w:t xml:space="preserve">2. </w:t>
      </w:r>
      <w:r w:rsidR="00133C84">
        <w:t>–</w:t>
      </w:r>
      <w:proofErr w:type="gramStart"/>
      <w:r>
        <w:t>f</w:t>
      </w:r>
      <w:r w:rsidR="00133C84">
        <w:t xml:space="preserve"> :</w:t>
      </w:r>
      <w:proofErr w:type="gramEnd"/>
      <w:r w:rsidR="00133C84">
        <w:t xml:space="preserve"> </w:t>
      </w:r>
      <w:proofErr w:type="spellStart"/>
      <w:r w:rsidR="00133C84">
        <w:t>docker</w:t>
      </w:r>
      <w:proofErr w:type="spellEnd"/>
      <w:r w:rsidR="00133C84">
        <w:t xml:space="preserve"> images –f , --filter </w:t>
      </w:r>
      <w:proofErr w:type="spellStart"/>
      <w:r w:rsidR="00133C84">
        <w:t>filter</w:t>
      </w:r>
      <w:proofErr w:type="spellEnd"/>
      <w:r w:rsidR="00133C84">
        <w:t xml:space="preserve"> output based on condition provided</w:t>
      </w:r>
    </w:p>
    <w:p w:rsidR="00133C84" w:rsidRDefault="00133C84" w:rsidP="00766AF5">
      <w:r>
        <w:t xml:space="preserve">                                           --format string pretty print images using go </w:t>
      </w:r>
      <w:proofErr w:type="spellStart"/>
      <w:r>
        <w:t>templet</w:t>
      </w:r>
      <w:proofErr w:type="spellEnd"/>
    </w:p>
    <w:p w:rsidR="00766AF5" w:rsidRDefault="00766AF5" w:rsidP="00766AF5">
      <w:r>
        <w:t xml:space="preserve">3. </w:t>
      </w:r>
      <w:r w:rsidR="00133C84">
        <w:t>–</w:t>
      </w:r>
      <w:proofErr w:type="gramStart"/>
      <w:r>
        <w:t>q</w:t>
      </w:r>
      <w:r w:rsidR="00133C84">
        <w:t xml:space="preserve"> :</w:t>
      </w:r>
      <w:proofErr w:type="gramEnd"/>
      <w:r w:rsidR="00133C84">
        <w:t xml:space="preserve"> </w:t>
      </w:r>
      <w:proofErr w:type="spellStart"/>
      <w:r w:rsidR="00133C84">
        <w:t>docker</w:t>
      </w:r>
      <w:proofErr w:type="spellEnd"/>
      <w:r w:rsidR="00133C84">
        <w:t xml:space="preserve"> images –q , quiet </w:t>
      </w:r>
      <w:r w:rsidR="00E92252">
        <w:t>only show image Ids</w:t>
      </w:r>
    </w:p>
    <w:p w:rsidR="00766AF5" w:rsidRDefault="00766AF5" w:rsidP="00766AF5"/>
    <w:p w:rsidR="00766AF5" w:rsidRDefault="00766AF5" w:rsidP="00766AF5">
      <w:proofErr w:type="gramStart"/>
      <w:r>
        <w:t>write</w:t>
      </w:r>
      <w:proofErr w:type="gramEnd"/>
      <w:r>
        <w:t xml:space="preserve"> </w:t>
      </w:r>
      <w:proofErr w:type="spellStart"/>
      <w:r>
        <w:t>atleast</w:t>
      </w:r>
      <w:proofErr w:type="spellEnd"/>
      <w:r>
        <w:t xml:space="preserve"> 1 command using each option above and prove their concepts as described in the --help.</w:t>
      </w:r>
    </w:p>
    <w:p w:rsidR="00766AF5" w:rsidRDefault="00766AF5" w:rsidP="00766AF5"/>
    <w:p w:rsidR="00766AF5" w:rsidRDefault="00766AF5" w:rsidP="00766AF5"/>
    <w:p w:rsidR="00766AF5" w:rsidRDefault="00766AF5" w:rsidP="00766AF5">
      <w:r>
        <w:t xml:space="preserve">40. </w:t>
      </w:r>
      <w:proofErr w:type="gramStart"/>
      <w:r>
        <w:t>type</w:t>
      </w:r>
      <w:proofErr w:type="gramEnd"/>
      <w:r>
        <w:t xml:space="preserve"> below command:-</w:t>
      </w:r>
    </w:p>
    <w:p w:rsidR="00766AF5" w:rsidRDefault="00766AF5" w:rsidP="00766AF5">
      <w:r>
        <w:tab/>
      </w:r>
      <w:proofErr w:type="spellStart"/>
      <w:proofErr w:type="gramStart"/>
      <w:r>
        <w:t>docker</w:t>
      </w:r>
      <w:proofErr w:type="spellEnd"/>
      <w:proofErr w:type="gramEnd"/>
      <w:r>
        <w:t xml:space="preserve"> </w:t>
      </w:r>
      <w:proofErr w:type="spellStart"/>
      <w:r>
        <w:t>ps</w:t>
      </w:r>
      <w:proofErr w:type="spellEnd"/>
      <w:r>
        <w:t xml:space="preserve"> --help</w:t>
      </w:r>
    </w:p>
    <w:p w:rsidR="00766AF5" w:rsidRDefault="00766AF5" w:rsidP="00766AF5">
      <w:r>
        <w:t>Now, try to run command that proves the concept of following six options:-</w:t>
      </w:r>
    </w:p>
    <w:p w:rsidR="00E92252" w:rsidRDefault="00E92252" w:rsidP="00766AF5">
      <w:proofErr w:type="spellStart"/>
      <w:r>
        <w:t>Ans</w:t>
      </w:r>
      <w:proofErr w:type="spellEnd"/>
      <w:r>
        <w:t>:</w:t>
      </w:r>
    </w:p>
    <w:p w:rsidR="00E92252" w:rsidRDefault="00766AF5" w:rsidP="00E92252">
      <w:r>
        <w:t xml:space="preserve">1. </w:t>
      </w:r>
      <w:r w:rsidR="00E92252">
        <w:t>–</w:t>
      </w:r>
      <w:proofErr w:type="gramStart"/>
      <w:r w:rsidR="00E92252">
        <w:t>a :</w:t>
      </w:r>
      <w:proofErr w:type="gramEnd"/>
      <w:r w:rsidR="00E92252">
        <w:t xml:space="preserve"> </w:t>
      </w:r>
      <w:proofErr w:type="spellStart"/>
      <w:r w:rsidR="00E92252">
        <w:t>docker</w:t>
      </w:r>
      <w:proofErr w:type="spellEnd"/>
      <w:r w:rsidR="00E92252">
        <w:t xml:space="preserve"> images  -a , --all show all images</w:t>
      </w:r>
    </w:p>
    <w:p w:rsidR="00E92252" w:rsidRDefault="00E92252" w:rsidP="00E92252">
      <w:pPr>
        <w:pStyle w:val="ListParagraph"/>
      </w:pPr>
      <w:r>
        <w:t xml:space="preserve">                                          --digests show digests</w:t>
      </w:r>
    </w:p>
    <w:p w:rsidR="00E92252" w:rsidRDefault="00E92252" w:rsidP="00E92252">
      <w:r>
        <w:t>2. –</w:t>
      </w:r>
      <w:proofErr w:type="gramStart"/>
      <w:r>
        <w:t>f :</w:t>
      </w:r>
      <w:proofErr w:type="gramEnd"/>
      <w:r>
        <w:t xml:space="preserve"> </w:t>
      </w:r>
      <w:proofErr w:type="spellStart"/>
      <w:r>
        <w:t>docker</w:t>
      </w:r>
      <w:proofErr w:type="spellEnd"/>
      <w:r>
        <w:t xml:space="preserve"> images –f , --filter </w:t>
      </w:r>
      <w:proofErr w:type="spellStart"/>
      <w:r>
        <w:t>filter</w:t>
      </w:r>
      <w:proofErr w:type="spellEnd"/>
      <w:r>
        <w:t xml:space="preserve"> output based on condition provided</w:t>
      </w:r>
    </w:p>
    <w:p w:rsidR="00E92252" w:rsidRDefault="00E92252" w:rsidP="00E92252">
      <w:r>
        <w:t xml:space="preserve">                                           --format string pretty print images using go </w:t>
      </w:r>
      <w:proofErr w:type="spellStart"/>
      <w:r>
        <w:t>templet</w:t>
      </w:r>
      <w:proofErr w:type="spellEnd"/>
    </w:p>
    <w:p w:rsidR="00E92252" w:rsidRDefault="00E92252" w:rsidP="00E92252">
      <w:r>
        <w:t>3. –</w:t>
      </w:r>
      <w:proofErr w:type="gramStart"/>
      <w:r>
        <w:t>q :</w:t>
      </w:r>
      <w:proofErr w:type="gramEnd"/>
      <w:r>
        <w:t xml:space="preserve"> </w:t>
      </w:r>
      <w:proofErr w:type="spellStart"/>
      <w:r>
        <w:t>docker</w:t>
      </w:r>
      <w:proofErr w:type="spellEnd"/>
      <w:r>
        <w:t xml:space="preserve"> images –q , quiet only show image Ids</w:t>
      </w:r>
    </w:p>
    <w:p w:rsidR="00766AF5" w:rsidRDefault="00766AF5" w:rsidP="00E92252"/>
    <w:p w:rsidR="00766AF5" w:rsidRDefault="00766AF5" w:rsidP="00766AF5">
      <w:r>
        <w:t xml:space="preserve">4. </w:t>
      </w:r>
      <w:r w:rsidR="00E92252">
        <w:t>–</w:t>
      </w:r>
      <w:proofErr w:type="gramStart"/>
      <w:r>
        <w:t>n</w:t>
      </w:r>
      <w:r w:rsidR="00E92252">
        <w:t xml:space="preserve"> :</w:t>
      </w:r>
      <w:proofErr w:type="gramEnd"/>
      <w:r w:rsidR="00E92252" w:rsidRPr="00E92252">
        <w:t xml:space="preserve"> </w:t>
      </w:r>
      <w:proofErr w:type="spellStart"/>
      <w:r w:rsidR="00E92252">
        <w:t>docker</w:t>
      </w:r>
      <w:proofErr w:type="spellEnd"/>
      <w:r w:rsidR="00E92252">
        <w:t xml:space="preserve"> </w:t>
      </w:r>
      <w:proofErr w:type="spellStart"/>
      <w:r w:rsidR="00E92252">
        <w:t>ps</w:t>
      </w:r>
      <w:proofErr w:type="spellEnd"/>
      <w:r w:rsidR="00E92252">
        <w:t xml:space="preserve"> –n ,--last </w:t>
      </w:r>
      <w:proofErr w:type="spellStart"/>
      <w:r w:rsidR="00E92252">
        <w:t>int</w:t>
      </w:r>
      <w:proofErr w:type="spellEnd"/>
      <w:r w:rsidR="00E92252">
        <w:t xml:space="preserve"> </w:t>
      </w:r>
      <w:proofErr w:type="spellStart"/>
      <w:r w:rsidR="00E92252">
        <w:t>Show n</w:t>
      </w:r>
      <w:proofErr w:type="spellEnd"/>
      <w:r w:rsidR="00E92252">
        <w:t xml:space="preserve"> last created containers (including all status)</w:t>
      </w:r>
    </w:p>
    <w:p w:rsidR="00E92252" w:rsidRDefault="00766AF5" w:rsidP="00766AF5">
      <w:r>
        <w:t xml:space="preserve">5. </w:t>
      </w:r>
      <w:r w:rsidR="00E92252">
        <w:t>–</w:t>
      </w:r>
      <w:proofErr w:type="gramStart"/>
      <w:r>
        <w:t>l</w:t>
      </w:r>
      <w:r w:rsidR="00E92252">
        <w:t xml:space="preserve"> :</w:t>
      </w:r>
      <w:proofErr w:type="gramEnd"/>
      <w:r w:rsidR="00E92252">
        <w:t xml:space="preserve"> </w:t>
      </w:r>
      <w:proofErr w:type="spellStart"/>
      <w:r w:rsidR="00E92252">
        <w:t>docker</w:t>
      </w:r>
      <w:proofErr w:type="spellEnd"/>
      <w:r w:rsidR="00E92252">
        <w:t xml:space="preserve"> </w:t>
      </w:r>
      <w:proofErr w:type="spellStart"/>
      <w:r w:rsidR="00E92252">
        <w:t>ps</w:t>
      </w:r>
      <w:proofErr w:type="spellEnd"/>
      <w:r w:rsidR="00E92252">
        <w:t xml:space="preserve"> –l , --latest show the latest created container.</w:t>
      </w:r>
    </w:p>
    <w:p w:rsidR="00766AF5" w:rsidRDefault="00E92252" w:rsidP="00766AF5">
      <w:r>
        <w:t xml:space="preserve">                                    --no-</w:t>
      </w:r>
      <w:proofErr w:type="spellStart"/>
      <w:r>
        <w:t>trunc</w:t>
      </w:r>
      <w:proofErr w:type="spellEnd"/>
      <w:r>
        <w:t xml:space="preserve"> don`t truncate output </w:t>
      </w:r>
    </w:p>
    <w:p w:rsidR="00766AF5" w:rsidRDefault="00766AF5" w:rsidP="00766AF5">
      <w:r>
        <w:t xml:space="preserve">6. </w:t>
      </w:r>
      <w:r w:rsidR="00E92252">
        <w:t>–</w:t>
      </w:r>
      <w:proofErr w:type="gramStart"/>
      <w:r>
        <w:t>s</w:t>
      </w:r>
      <w:r w:rsidR="00E92252">
        <w:t xml:space="preserve"> :</w:t>
      </w:r>
      <w:proofErr w:type="gramEnd"/>
      <w:r w:rsidR="00E92252">
        <w:t xml:space="preserve"> </w:t>
      </w:r>
      <w:proofErr w:type="spellStart"/>
      <w:r w:rsidR="00E92252">
        <w:t>docker</w:t>
      </w:r>
      <w:proofErr w:type="spellEnd"/>
      <w:r w:rsidR="00E92252">
        <w:t xml:space="preserve"> </w:t>
      </w:r>
      <w:proofErr w:type="spellStart"/>
      <w:r w:rsidR="00E92252">
        <w:t>ps</w:t>
      </w:r>
      <w:proofErr w:type="spellEnd"/>
      <w:r w:rsidR="00E92252">
        <w:t xml:space="preserve">  -s, </w:t>
      </w:r>
      <w:r w:rsidR="00F30DF0">
        <w:t>--size Display total file size</w:t>
      </w:r>
    </w:p>
    <w:p w:rsidR="00766AF5" w:rsidRDefault="00766AF5" w:rsidP="00766AF5"/>
    <w:p w:rsidR="00766AF5" w:rsidRDefault="00766AF5" w:rsidP="00766AF5">
      <w:proofErr w:type="gramStart"/>
      <w:r>
        <w:t>write</w:t>
      </w:r>
      <w:proofErr w:type="gramEnd"/>
      <w:r>
        <w:t xml:space="preserve"> </w:t>
      </w:r>
      <w:proofErr w:type="spellStart"/>
      <w:r>
        <w:t>atleast</w:t>
      </w:r>
      <w:proofErr w:type="spellEnd"/>
      <w:r>
        <w:t xml:space="preserve"> 1 command using each option above and prove their concepts as described in the --help.</w:t>
      </w:r>
    </w:p>
    <w:p w:rsidR="00766AF5" w:rsidRDefault="00766AF5" w:rsidP="00766AF5"/>
    <w:p w:rsidR="00766AF5" w:rsidRDefault="00766AF5" w:rsidP="00766AF5"/>
    <w:p w:rsidR="00766AF5" w:rsidRDefault="00766AF5" w:rsidP="00766AF5">
      <w:r>
        <w:t>41. Type below command:-</w:t>
      </w:r>
    </w:p>
    <w:p w:rsidR="00766AF5" w:rsidRDefault="00766AF5" w:rsidP="00766AF5">
      <w:r>
        <w:tab/>
      </w:r>
      <w:proofErr w:type="spellStart"/>
      <w:proofErr w:type="gramStart"/>
      <w:r>
        <w:t>docker</w:t>
      </w:r>
      <w:proofErr w:type="spellEnd"/>
      <w:proofErr w:type="gramEnd"/>
      <w:r>
        <w:t xml:space="preserve"> --help</w:t>
      </w:r>
    </w:p>
    <w:p w:rsidR="00766AF5" w:rsidRDefault="00766AF5" w:rsidP="00766AF5"/>
    <w:p w:rsidR="00766AF5" w:rsidRDefault="00766AF5" w:rsidP="00766AF5">
      <w:proofErr w:type="gramStart"/>
      <w:r>
        <w:t>you</w:t>
      </w:r>
      <w:proofErr w:type="gramEnd"/>
      <w:r>
        <w:t xml:space="preserve"> will various sections of commands apart from options like "</w:t>
      </w:r>
      <w:proofErr w:type="spellStart"/>
      <w:r>
        <w:t>Managemnet</w:t>
      </w:r>
      <w:proofErr w:type="spellEnd"/>
      <w:r>
        <w:t xml:space="preserve"> Commands" and "Commands".</w:t>
      </w:r>
    </w:p>
    <w:p w:rsidR="00766AF5" w:rsidRDefault="00766AF5" w:rsidP="00766AF5"/>
    <w:p w:rsidR="00766AF5" w:rsidRDefault="00766AF5" w:rsidP="00766AF5"/>
    <w:p w:rsidR="00766AF5" w:rsidRDefault="00766AF5" w:rsidP="00766AF5">
      <w:r>
        <w:t>Write some texts below describing the use of "Management Commands".</w:t>
      </w:r>
    </w:p>
    <w:p w:rsidR="00766AF5" w:rsidRDefault="00766AF5" w:rsidP="00766AF5"/>
    <w:p w:rsidR="00766AF5" w:rsidRDefault="00766AF5" w:rsidP="00766AF5"/>
    <w:p w:rsidR="00766AF5" w:rsidRDefault="00766AF5" w:rsidP="00766AF5"/>
    <w:p w:rsidR="00766AF5" w:rsidRDefault="00766AF5" w:rsidP="00766AF5">
      <w:r>
        <w:t xml:space="preserve">Use each command mentioned below and prove its concepts as described in the --help </w:t>
      </w:r>
      <w:proofErr w:type="spellStart"/>
      <w:r>
        <w:t>desription</w:t>
      </w:r>
      <w:proofErr w:type="spellEnd"/>
      <w:r>
        <w:t xml:space="preserve">. </w:t>
      </w:r>
      <w:proofErr w:type="gramStart"/>
      <w:r>
        <w:t>write</w:t>
      </w:r>
      <w:proofErr w:type="gramEnd"/>
      <w:r>
        <w:t xml:space="preserve"> what you have understood from the output of the command after its successful execution.</w:t>
      </w:r>
    </w:p>
    <w:p w:rsidR="00927A9A" w:rsidRDefault="00927A9A" w:rsidP="00927A9A">
      <w:r>
        <w:t xml:space="preserve">1. </w:t>
      </w:r>
      <w:proofErr w:type="spellStart"/>
      <w:proofErr w:type="gramStart"/>
      <w:r>
        <w:t>cp</w:t>
      </w:r>
      <w:proofErr w:type="spellEnd"/>
      <w:r>
        <w:t xml:space="preserve"> :</w:t>
      </w:r>
      <w:proofErr w:type="gramEnd"/>
      <w:r>
        <w:t xml:space="preserve"> $</w:t>
      </w:r>
      <w:proofErr w:type="spellStart"/>
      <w:r>
        <w:t>docker</w:t>
      </w:r>
      <w:proofErr w:type="spellEnd"/>
      <w:r>
        <w:t xml:space="preserve"> </w:t>
      </w:r>
      <w:proofErr w:type="spellStart"/>
      <w:r>
        <w:t>cp</w:t>
      </w:r>
      <w:proofErr w:type="spellEnd"/>
      <w:r>
        <w:t xml:space="preserve"> &lt;container </w:t>
      </w:r>
      <w:proofErr w:type="spellStart"/>
      <w:r>
        <w:t>nam</w:t>
      </w:r>
      <w:proofErr w:type="spellEnd"/>
      <w:r>
        <w:t xml:space="preserve">:/filename . &gt; (to copy the file in </w:t>
      </w:r>
      <w:proofErr w:type="spellStart"/>
      <w:proofErr w:type="gramStart"/>
      <w:r>
        <w:t>docker</w:t>
      </w:r>
      <w:proofErr w:type="spellEnd"/>
      <w:r>
        <w:t xml:space="preserve"> )</w:t>
      </w:r>
      <w:proofErr w:type="gramEnd"/>
    </w:p>
    <w:p w:rsidR="00927A9A" w:rsidRDefault="00927A9A" w:rsidP="00927A9A">
      <w:r>
        <w:t xml:space="preserve">2. </w:t>
      </w:r>
      <w:proofErr w:type="gramStart"/>
      <w:r>
        <w:t>create :</w:t>
      </w:r>
      <w:proofErr w:type="gramEnd"/>
      <w:r>
        <w:t xml:space="preserve"> $</w:t>
      </w:r>
      <w:proofErr w:type="spellStart"/>
      <w:r>
        <w:t>docker</w:t>
      </w:r>
      <w:proofErr w:type="spellEnd"/>
      <w:r>
        <w:t xml:space="preserve"> run &lt;name&gt;  (Create a new container)</w:t>
      </w:r>
    </w:p>
    <w:p w:rsidR="00927A9A" w:rsidRDefault="00927A9A" w:rsidP="00927A9A">
      <w:r>
        <w:t xml:space="preserve">3. </w:t>
      </w:r>
      <w:proofErr w:type="gramStart"/>
      <w:r>
        <w:t>export :</w:t>
      </w:r>
      <w:proofErr w:type="gramEnd"/>
      <w:r>
        <w:t xml:space="preserve"> $</w:t>
      </w:r>
      <w:proofErr w:type="spellStart"/>
      <w:r>
        <w:t>docker</w:t>
      </w:r>
      <w:proofErr w:type="spellEnd"/>
      <w:r>
        <w:t xml:space="preserve"> export –output=”&lt;name of the tar file&gt;” &lt;image name | container id&gt;  (this command is used to </w:t>
      </w:r>
      <w:proofErr w:type="spellStart"/>
      <w:r>
        <w:t>Docker</w:t>
      </w:r>
      <w:proofErr w:type="spellEnd"/>
      <w:r>
        <w:t xml:space="preserve"> image into a tar file in your local system )</w:t>
      </w:r>
    </w:p>
    <w:p w:rsidR="00927A9A" w:rsidRDefault="00927A9A" w:rsidP="00927A9A">
      <w:r>
        <w:t xml:space="preserve">4. </w:t>
      </w:r>
      <w:proofErr w:type="gramStart"/>
      <w:r>
        <w:t>history :</w:t>
      </w:r>
      <w:proofErr w:type="gramEnd"/>
      <w:r>
        <w:t xml:space="preserve"> $</w:t>
      </w:r>
      <w:proofErr w:type="spellStart"/>
      <w:r>
        <w:t>docker</w:t>
      </w:r>
      <w:proofErr w:type="spellEnd"/>
      <w:r>
        <w:t xml:space="preserve"> history &lt;id&gt;    (Show the history of an image)</w:t>
      </w:r>
    </w:p>
    <w:p w:rsidR="00927A9A" w:rsidRDefault="00927A9A" w:rsidP="00927A9A">
      <w:r>
        <w:t xml:space="preserve">5. </w:t>
      </w:r>
      <w:proofErr w:type="gramStart"/>
      <w:r>
        <w:t>info :</w:t>
      </w:r>
      <w:proofErr w:type="gramEnd"/>
      <w:r>
        <w:t xml:space="preserve"> $</w:t>
      </w:r>
      <w:proofErr w:type="spellStart"/>
      <w:r>
        <w:t>docker</w:t>
      </w:r>
      <w:proofErr w:type="spellEnd"/>
      <w:r>
        <w:t xml:space="preserve"> info (Display system-wide information)</w:t>
      </w:r>
    </w:p>
    <w:p w:rsidR="00927A9A" w:rsidRDefault="00927A9A" w:rsidP="00927A9A">
      <w:r>
        <w:t xml:space="preserve">6. </w:t>
      </w:r>
      <w:proofErr w:type="gramStart"/>
      <w:r>
        <w:t>login :</w:t>
      </w:r>
      <w:proofErr w:type="gramEnd"/>
      <w:r>
        <w:t xml:space="preserve"> $</w:t>
      </w:r>
      <w:proofErr w:type="spellStart"/>
      <w:r>
        <w:t>docker</w:t>
      </w:r>
      <w:proofErr w:type="spellEnd"/>
      <w:r>
        <w:t xml:space="preserve"> login (this command is used to login to </w:t>
      </w:r>
      <w:proofErr w:type="spellStart"/>
      <w:r>
        <w:t>docker</w:t>
      </w:r>
      <w:proofErr w:type="spellEnd"/>
      <w:r>
        <w:t xml:space="preserve"> hub repo from command line.)</w:t>
      </w:r>
    </w:p>
    <w:p w:rsidR="00927A9A" w:rsidRDefault="00927A9A" w:rsidP="00927A9A">
      <w:r>
        <w:t xml:space="preserve">7. </w:t>
      </w:r>
      <w:proofErr w:type="gramStart"/>
      <w:r>
        <w:t>logout</w:t>
      </w:r>
      <w:proofErr w:type="gramEnd"/>
      <w:r>
        <w:t xml:space="preserve"> :$</w:t>
      </w:r>
      <w:proofErr w:type="spellStart"/>
      <w:r>
        <w:t>docker</w:t>
      </w:r>
      <w:proofErr w:type="spellEnd"/>
      <w:r>
        <w:t xml:space="preserve"> logout (  Log out from a </w:t>
      </w:r>
      <w:proofErr w:type="spellStart"/>
      <w:r>
        <w:t>Docker</w:t>
      </w:r>
      <w:proofErr w:type="spellEnd"/>
      <w:r>
        <w:t xml:space="preserve"> registry )</w:t>
      </w:r>
    </w:p>
    <w:p w:rsidR="00927A9A" w:rsidRDefault="00927A9A" w:rsidP="00927A9A">
      <w:r>
        <w:t xml:space="preserve">8. </w:t>
      </w:r>
      <w:proofErr w:type="gramStart"/>
      <w:r>
        <w:t>rename</w:t>
      </w:r>
      <w:proofErr w:type="gramEnd"/>
      <w:r>
        <w:t>: $</w:t>
      </w:r>
      <w:proofErr w:type="spellStart"/>
      <w:r>
        <w:t>docker</w:t>
      </w:r>
      <w:proofErr w:type="spellEnd"/>
      <w:r>
        <w:t xml:space="preserve"> rename &lt;</w:t>
      </w:r>
      <w:proofErr w:type="spellStart"/>
      <w:r>
        <w:t>oldname</w:t>
      </w:r>
      <w:proofErr w:type="spellEnd"/>
      <w:r>
        <w:t>&gt; &lt;</w:t>
      </w:r>
      <w:proofErr w:type="spellStart"/>
      <w:r>
        <w:t>newname</w:t>
      </w:r>
      <w:proofErr w:type="spellEnd"/>
      <w:r>
        <w:t>&gt; (rename the existing file into new name)</w:t>
      </w:r>
    </w:p>
    <w:p w:rsidR="00927A9A" w:rsidRDefault="00927A9A" w:rsidP="00927A9A">
      <w:r>
        <w:t xml:space="preserve">9. </w:t>
      </w:r>
      <w:proofErr w:type="gramStart"/>
      <w:r>
        <w:t>save :</w:t>
      </w:r>
      <w:proofErr w:type="gramEnd"/>
      <w:r>
        <w:t xml:space="preserve"> Save one or more images to a tar archive </w:t>
      </w:r>
    </w:p>
    <w:p w:rsidR="00927A9A" w:rsidRDefault="00927A9A" w:rsidP="00927A9A">
      <w:r>
        <w:t xml:space="preserve">10. </w:t>
      </w:r>
      <w:proofErr w:type="gramStart"/>
      <w:r>
        <w:t>stats</w:t>
      </w:r>
      <w:proofErr w:type="gramEnd"/>
      <w:r>
        <w:t xml:space="preserve"> :$</w:t>
      </w:r>
      <w:proofErr w:type="spellStart"/>
      <w:r>
        <w:t>docker</w:t>
      </w:r>
      <w:proofErr w:type="spellEnd"/>
      <w:r>
        <w:t xml:space="preserve">  stats &lt;</w:t>
      </w:r>
      <w:proofErr w:type="spellStart"/>
      <w:r>
        <w:t>containername|id</w:t>
      </w:r>
      <w:proofErr w:type="spellEnd"/>
      <w:r>
        <w:t xml:space="preserve">&gt; ( give container id, name , </w:t>
      </w:r>
      <w:proofErr w:type="spellStart"/>
      <w:r>
        <w:t>cpu</w:t>
      </w:r>
      <w:proofErr w:type="spellEnd"/>
      <w:r>
        <w:t>, input/output, memory location,)</w:t>
      </w:r>
    </w:p>
    <w:p w:rsidR="00766AF5" w:rsidRDefault="00927A9A" w:rsidP="00927A9A">
      <w:r>
        <w:t xml:space="preserve">11. </w:t>
      </w:r>
      <w:proofErr w:type="gramStart"/>
      <w:r>
        <w:t>top :</w:t>
      </w:r>
      <w:proofErr w:type="gramEnd"/>
      <w:r>
        <w:t xml:space="preserve"> $</w:t>
      </w:r>
      <w:proofErr w:type="spellStart"/>
      <w:r>
        <w:t>docker</w:t>
      </w:r>
      <w:proofErr w:type="spellEnd"/>
      <w:r>
        <w:t xml:space="preserve"> container top &lt;</w:t>
      </w:r>
      <w:proofErr w:type="spellStart"/>
      <w:r>
        <w:t>containerid</w:t>
      </w:r>
      <w:proofErr w:type="spellEnd"/>
      <w:r>
        <w:t>&gt;     Display the running processes of a container</w:t>
      </w:r>
    </w:p>
    <w:p w:rsidR="00766AF5" w:rsidRDefault="00766AF5" w:rsidP="00766AF5"/>
    <w:p w:rsidR="00766AF5" w:rsidRDefault="00766AF5" w:rsidP="00766AF5"/>
    <w:p w:rsidR="00766AF5" w:rsidRDefault="00766AF5" w:rsidP="00766AF5">
      <w:r>
        <w:t>42. Kill all running container in one liner command.</w:t>
      </w:r>
    </w:p>
    <w:p w:rsidR="00F30DF0" w:rsidRDefault="00F30DF0" w:rsidP="00766AF5">
      <w:proofErr w:type="spellStart"/>
      <w:proofErr w:type="gramStart"/>
      <w:r>
        <w:t>Ans</w:t>
      </w:r>
      <w:proofErr w:type="spellEnd"/>
      <w:r>
        <w:t xml:space="preserve"> :</w:t>
      </w:r>
      <w:proofErr w:type="gramEnd"/>
      <w:r>
        <w:t xml:space="preserve"> </w:t>
      </w:r>
      <w:proofErr w:type="spellStart"/>
      <w:r>
        <w:t>docker</w:t>
      </w:r>
      <w:proofErr w:type="spellEnd"/>
      <w:r>
        <w:t xml:space="preserve"> kill $(</w:t>
      </w:r>
      <w:proofErr w:type="spellStart"/>
      <w:r>
        <w:t>docker</w:t>
      </w:r>
      <w:proofErr w:type="spellEnd"/>
      <w:r>
        <w:t xml:space="preserve"> </w:t>
      </w:r>
      <w:proofErr w:type="spellStart"/>
      <w:r>
        <w:t>ps</w:t>
      </w:r>
      <w:proofErr w:type="spellEnd"/>
      <w:r>
        <w:t xml:space="preserve"> –q)</w:t>
      </w:r>
    </w:p>
    <w:p w:rsidR="00766AF5" w:rsidRDefault="00766AF5" w:rsidP="00766AF5">
      <w:r>
        <w:t>43. Delete all images in one liner command.</w:t>
      </w:r>
    </w:p>
    <w:p w:rsidR="00F30DF0" w:rsidRDefault="00F30DF0" w:rsidP="00766AF5">
      <w:proofErr w:type="spellStart"/>
      <w:r>
        <w:t>Ans</w:t>
      </w:r>
      <w:proofErr w:type="spellEnd"/>
      <w:r>
        <w:t xml:space="preserve">: </w:t>
      </w:r>
      <w:proofErr w:type="spellStart"/>
      <w:r>
        <w:t>docker</w:t>
      </w:r>
      <w:proofErr w:type="spellEnd"/>
      <w:r>
        <w:t xml:space="preserve"> </w:t>
      </w:r>
      <w:proofErr w:type="spellStart"/>
      <w:r>
        <w:t>rmi</w:t>
      </w:r>
      <w:proofErr w:type="spellEnd"/>
      <w:r>
        <w:t xml:space="preserve"> –f $(</w:t>
      </w:r>
      <w:proofErr w:type="spellStart"/>
      <w:r>
        <w:t>docker</w:t>
      </w:r>
      <w:proofErr w:type="spellEnd"/>
      <w:r>
        <w:t xml:space="preserve"> images –a –q)</w:t>
      </w:r>
    </w:p>
    <w:p w:rsidR="00766AF5" w:rsidRDefault="00766AF5" w:rsidP="00766AF5">
      <w:r>
        <w:t xml:space="preserve">44. Create a simple </w:t>
      </w:r>
      <w:proofErr w:type="spellStart"/>
      <w:r>
        <w:t>Dockerfile</w:t>
      </w:r>
      <w:proofErr w:type="spellEnd"/>
      <w:r>
        <w:t>, build it and run it.</w:t>
      </w:r>
    </w:p>
    <w:p w:rsidR="00927A9A" w:rsidRDefault="00927A9A" w:rsidP="00927A9A">
      <w:proofErr w:type="spellStart"/>
      <w:r>
        <w:t>Ans</w:t>
      </w:r>
      <w:proofErr w:type="spellEnd"/>
      <w:r>
        <w:t>:</w:t>
      </w:r>
      <w:r w:rsidRPr="00927A9A">
        <w:t xml:space="preserve"> </w:t>
      </w:r>
      <w:proofErr w:type="gramStart"/>
      <w:r>
        <w:t>Step1 :</w:t>
      </w:r>
      <w:proofErr w:type="gramEnd"/>
      <w:r>
        <w:t xml:space="preserve"> Create a file named </w:t>
      </w:r>
      <w:proofErr w:type="spellStart"/>
      <w:r>
        <w:t>Dockerfile</w:t>
      </w:r>
      <w:proofErr w:type="spellEnd"/>
    </w:p>
    <w:p w:rsidR="00927A9A" w:rsidRDefault="00927A9A" w:rsidP="00927A9A">
      <w:r>
        <w:lastRenderedPageBreak/>
        <w:t>Cd Desktop</w:t>
      </w:r>
    </w:p>
    <w:p w:rsidR="00927A9A" w:rsidRDefault="00927A9A" w:rsidP="00927A9A">
      <w:proofErr w:type="spellStart"/>
      <w:proofErr w:type="gramStart"/>
      <w:r>
        <w:t>mkdir</w:t>
      </w:r>
      <w:proofErr w:type="spellEnd"/>
      <w:proofErr w:type="gramEnd"/>
      <w:r>
        <w:t xml:space="preserve"> </w:t>
      </w:r>
      <w:proofErr w:type="spellStart"/>
      <w:r>
        <w:t>Dockerfiles</w:t>
      </w:r>
      <w:proofErr w:type="spellEnd"/>
    </w:p>
    <w:p w:rsidR="00927A9A" w:rsidRDefault="00927A9A" w:rsidP="00927A9A">
      <w:r>
        <w:t xml:space="preserve">Cd </w:t>
      </w:r>
      <w:proofErr w:type="spellStart"/>
      <w:r>
        <w:t>DockerFiles</w:t>
      </w:r>
      <w:proofErr w:type="spellEnd"/>
    </w:p>
    <w:p w:rsidR="00927A9A" w:rsidRDefault="00927A9A" w:rsidP="00927A9A">
      <w:proofErr w:type="spellStart"/>
      <w:r>
        <w:t>Dir</w:t>
      </w:r>
      <w:proofErr w:type="spellEnd"/>
      <w:r>
        <w:t xml:space="preserve"> &gt; </w:t>
      </w:r>
      <w:proofErr w:type="spellStart"/>
      <w:r>
        <w:t>Dockerfile</w:t>
      </w:r>
      <w:proofErr w:type="spellEnd"/>
    </w:p>
    <w:p w:rsidR="00927A9A" w:rsidRDefault="00927A9A" w:rsidP="00927A9A">
      <w:r>
        <w:t xml:space="preserve">Vim </w:t>
      </w:r>
      <w:proofErr w:type="spellStart"/>
      <w:r>
        <w:t>dockerfile</w:t>
      </w:r>
      <w:proofErr w:type="spellEnd"/>
    </w:p>
    <w:p w:rsidR="00927A9A" w:rsidRDefault="00927A9A" w:rsidP="00927A9A">
      <w:proofErr w:type="gramStart"/>
      <w:r>
        <w:t>Step2 :</w:t>
      </w:r>
      <w:proofErr w:type="gramEnd"/>
      <w:r>
        <w:t xml:space="preserve"> add instruction in </w:t>
      </w:r>
      <w:proofErr w:type="spellStart"/>
      <w:r>
        <w:t>Dockerfile</w:t>
      </w:r>
      <w:proofErr w:type="spellEnd"/>
    </w:p>
    <w:p w:rsidR="00927A9A" w:rsidRDefault="00927A9A" w:rsidP="00927A9A">
      <w:r>
        <w:t xml:space="preserve">FROM </w:t>
      </w:r>
      <w:proofErr w:type="spellStart"/>
      <w:r>
        <w:t>ubuntu</w:t>
      </w:r>
      <w:proofErr w:type="spellEnd"/>
    </w:p>
    <w:p w:rsidR="00927A9A" w:rsidRDefault="00927A9A" w:rsidP="00927A9A">
      <w:r>
        <w:t>RUN apt-get update</w:t>
      </w:r>
    </w:p>
    <w:p w:rsidR="00927A9A" w:rsidRDefault="00927A9A" w:rsidP="00927A9A">
      <w:r>
        <w:t xml:space="preserve">CMD [“echo,” “hello from </w:t>
      </w:r>
      <w:proofErr w:type="spellStart"/>
      <w:r>
        <w:t>Docker</w:t>
      </w:r>
      <w:proofErr w:type="spellEnd"/>
      <w:r>
        <w:t xml:space="preserve"> </w:t>
      </w:r>
      <w:proofErr w:type="gramStart"/>
      <w:r>
        <w:t>file ”</w:t>
      </w:r>
      <w:proofErr w:type="gramEnd"/>
      <w:r>
        <w:t>]</w:t>
      </w:r>
    </w:p>
    <w:p w:rsidR="00927A9A" w:rsidRDefault="00927A9A" w:rsidP="00927A9A">
      <w:proofErr w:type="gramStart"/>
      <w:r>
        <w:t>Step3 :</w:t>
      </w:r>
      <w:proofErr w:type="gramEnd"/>
      <w:r>
        <w:t xml:space="preserve"> Build </w:t>
      </w:r>
      <w:proofErr w:type="spellStart"/>
      <w:r>
        <w:t>dockerfile</w:t>
      </w:r>
      <w:proofErr w:type="spellEnd"/>
      <w:r>
        <w:t xml:space="preserve"> to create image </w:t>
      </w:r>
    </w:p>
    <w:p w:rsidR="00927A9A" w:rsidRDefault="00927A9A" w:rsidP="00927A9A">
      <w:proofErr w:type="spellStart"/>
      <w:r>
        <w:t>Docker</w:t>
      </w:r>
      <w:proofErr w:type="spellEnd"/>
      <w:r>
        <w:t xml:space="preserve"> build -</w:t>
      </w:r>
      <w:proofErr w:type="gramStart"/>
      <w:r>
        <w:t>t  myimage1:1.0</w:t>
      </w:r>
      <w:proofErr w:type="gramEnd"/>
      <w:r>
        <w:t xml:space="preserve"> . </w:t>
      </w:r>
    </w:p>
    <w:p w:rsidR="00927A9A" w:rsidRDefault="00927A9A" w:rsidP="00927A9A">
      <w:proofErr w:type="spellStart"/>
      <w:r>
        <w:t>Docker</w:t>
      </w:r>
      <w:proofErr w:type="spellEnd"/>
      <w:r>
        <w:t xml:space="preserve"> images </w:t>
      </w:r>
    </w:p>
    <w:p w:rsidR="00927A9A" w:rsidRDefault="00927A9A" w:rsidP="00927A9A">
      <w:r>
        <w:t>Step4: Run image to create container</w:t>
      </w:r>
    </w:p>
    <w:p w:rsidR="00927A9A" w:rsidRDefault="00927A9A" w:rsidP="00927A9A">
      <w:r>
        <w:t>Docker run &lt;id&gt;</w:t>
      </w:r>
    </w:p>
    <w:p w:rsidR="00927A9A" w:rsidRDefault="00927A9A" w:rsidP="00927A9A">
      <w:proofErr w:type="gramStart"/>
      <w:r>
        <w:t>Output :</w:t>
      </w:r>
      <w:proofErr w:type="gramEnd"/>
      <w:r>
        <w:t xml:space="preserve"> hello from </w:t>
      </w:r>
      <w:proofErr w:type="spellStart"/>
      <w:r>
        <w:t>Docker</w:t>
      </w:r>
      <w:proofErr w:type="spellEnd"/>
      <w:r>
        <w:t xml:space="preserve"> file</w:t>
      </w:r>
    </w:p>
    <w:p w:rsidR="00766AF5" w:rsidRDefault="00766AF5" w:rsidP="00766AF5">
      <w:r>
        <w:t xml:space="preserve">45. Create one or more </w:t>
      </w:r>
      <w:proofErr w:type="spellStart"/>
      <w:r>
        <w:t>Dockerfile</w:t>
      </w:r>
      <w:proofErr w:type="spellEnd"/>
      <w:r>
        <w:t xml:space="preserve"> that </w:t>
      </w:r>
      <w:proofErr w:type="spellStart"/>
      <w:r>
        <w:t>demostrate</w:t>
      </w:r>
      <w:proofErr w:type="spellEnd"/>
      <w:r>
        <w:t xml:space="preserve"> the following commands in </w:t>
      </w:r>
      <w:proofErr w:type="spellStart"/>
      <w:r>
        <w:t>Dockerfile</w:t>
      </w:r>
      <w:proofErr w:type="spellEnd"/>
      <w:r>
        <w:t xml:space="preserve"> (Write a </w:t>
      </w:r>
      <w:proofErr w:type="spellStart"/>
      <w:r>
        <w:t>PoC</w:t>
      </w:r>
      <w:proofErr w:type="spellEnd"/>
      <w:r>
        <w:t xml:space="preserve"> for each in one or more </w:t>
      </w:r>
      <w:proofErr w:type="spellStart"/>
      <w:r>
        <w:t>Dockerfile</w:t>
      </w:r>
      <w:proofErr w:type="spellEnd"/>
      <w:r>
        <w:t>)</w:t>
      </w:r>
    </w:p>
    <w:p w:rsidR="009524DF" w:rsidRPr="009524DF" w:rsidRDefault="00766AF5" w:rsidP="009524DF">
      <w:pPr>
        <w:pStyle w:val="NormalWeb"/>
        <w:shd w:val="clear" w:color="auto" w:fill="FFFFFF"/>
        <w:spacing w:before="0" w:beforeAutospacing="0" w:after="0"/>
        <w:textAlignment w:val="baseline"/>
        <w:rPr>
          <w:rFonts w:ascii="Segoe UI" w:hAnsi="Segoe UI" w:cs="Segoe UI"/>
          <w:color w:val="232629"/>
        </w:rPr>
      </w:pPr>
      <w:r>
        <w:tab/>
        <w:t xml:space="preserve">1. </w:t>
      </w:r>
      <w:proofErr w:type="gramStart"/>
      <w:r>
        <w:t>USER</w:t>
      </w:r>
      <w:r w:rsidR="009524DF">
        <w:t xml:space="preserve"> :</w:t>
      </w:r>
      <w:proofErr w:type="gramEnd"/>
      <w:r w:rsidR="009524DF" w:rsidRPr="009524DF">
        <w:rPr>
          <w:rFonts w:ascii="Segoe UI" w:hAnsi="Segoe UI" w:cs="Segoe UI"/>
          <w:color w:val="232629"/>
          <w:sz w:val="23"/>
          <w:szCs w:val="23"/>
        </w:rPr>
        <w:t xml:space="preserve"> </w:t>
      </w:r>
      <w:r w:rsidR="009524DF" w:rsidRPr="009524DF">
        <w:rPr>
          <w:rFonts w:ascii="Segoe UI" w:hAnsi="Segoe UI" w:cs="Segoe UI"/>
          <w:color w:val="232629"/>
        </w:rPr>
        <w:t>The trick is to use </w:t>
      </w:r>
      <w:proofErr w:type="spellStart"/>
      <w:r w:rsidR="009524DF" w:rsidRPr="009524DF">
        <w:rPr>
          <w:rFonts w:ascii="var(--ff-mono)" w:hAnsi="var(--ff-mono)" w:cs="Courier New"/>
          <w:color w:val="232629"/>
          <w:bdr w:val="none" w:sz="0" w:space="0" w:color="auto" w:frame="1"/>
        </w:rPr>
        <w:t>useradd</w:t>
      </w:r>
      <w:proofErr w:type="spellEnd"/>
      <w:r w:rsidR="009524DF" w:rsidRPr="009524DF">
        <w:rPr>
          <w:rFonts w:ascii="Segoe UI" w:hAnsi="Segoe UI" w:cs="Segoe UI"/>
          <w:color w:val="232629"/>
        </w:rPr>
        <w:t> instead of its interactive wrapper </w:t>
      </w:r>
      <w:proofErr w:type="spellStart"/>
      <w:r w:rsidR="009524DF" w:rsidRPr="009524DF">
        <w:rPr>
          <w:rFonts w:ascii="var(--ff-mono)" w:hAnsi="var(--ff-mono)" w:cs="Courier New"/>
          <w:color w:val="232629"/>
          <w:bdr w:val="none" w:sz="0" w:space="0" w:color="auto" w:frame="1"/>
        </w:rPr>
        <w:t>adduser</w:t>
      </w:r>
      <w:proofErr w:type="spellEnd"/>
      <w:r w:rsidR="009524DF" w:rsidRPr="009524DF">
        <w:rPr>
          <w:rFonts w:ascii="Segoe UI" w:hAnsi="Segoe UI" w:cs="Segoe UI"/>
          <w:color w:val="232629"/>
        </w:rPr>
        <w:t xml:space="preserve">. </w:t>
      </w:r>
    </w:p>
    <w:p w:rsidR="009524DF" w:rsidRPr="009524DF" w:rsidRDefault="009524DF" w:rsidP="009524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var(--ff-mono)" w:eastAsia="Times New Roman" w:hAnsi="var(--ff-mono)" w:cs="Courier New"/>
          <w:sz w:val="24"/>
          <w:szCs w:val="24"/>
          <w:lang w:val="en-US"/>
        </w:rPr>
      </w:pPr>
      <w:r w:rsidRPr="009524DF">
        <w:rPr>
          <w:rFonts w:ascii="var(--ff-mono)" w:eastAsia="Times New Roman" w:hAnsi="var(--ff-mono)" w:cs="Courier New"/>
          <w:sz w:val="24"/>
          <w:szCs w:val="24"/>
          <w:bdr w:val="none" w:sz="0" w:space="0" w:color="auto" w:frame="1"/>
          <w:lang w:val="en-US"/>
        </w:rPr>
        <w:t xml:space="preserve">                                      RUN </w:t>
      </w:r>
      <w:proofErr w:type="spellStart"/>
      <w:r w:rsidRPr="009524DF">
        <w:rPr>
          <w:rFonts w:ascii="var(--ff-mono)" w:eastAsia="Times New Roman" w:hAnsi="var(--ff-mono)" w:cs="Courier New"/>
          <w:sz w:val="24"/>
          <w:szCs w:val="24"/>
          <w:bdr w:val="none" w:sz="0" w:space="0" w:color="auto" w:frame="1"/>
          <w:lang w:val="en-US"/>
        </w:rPr>
        <w:t>useradd</w:t>
      </w:r>
      <w:proofErr w:type="spellEnd"/>
      <w:r w:rsidRPr="009524DF">
        <w:rPr>
          <w:rFonts w:ascii="var(--ff-mono)" w:eastAsia="Times New Roman" w:hAnsi="var(--ff-mono)" w:cs="Courier New"/>
          <w:sz w:val="24"/>
          <w:szCs w:val="24"/>
          <w:bdr w:val="none" w:sz="0" w:space="0" w:color="auto" w:frame="1"/>
          <w:lang w:val="en-US"/>
        </w:rPr>
        <w:t xml:space="preserve"> -</w:t>
      </w:r>
      <w:proofErr w:type="spellStart"/>
      <w:r w:rsidRPr="009524DF">
        <w:rPr>
          <w:rFonts w:ascii="var(--ff-mono)" w:eastAsia="Times New Roman" w:hAnsi="var(--ff-mono)" w:cs="Courier New"/>
          <w:sz w:val="24"/>
          <w:szCs w:val="24"/>
          <w:bdr w:val="none" w:sz="0" w:space="0" w:color="auto" w:frame="1"/>
          <w:lang w:val="en-US"/>
        </w:rPr>
        <w:t>ms</w:t>
      </w:r>
      <w:proofErr w:type="spellEnd"/>
      <w:r w:rsidRPr="009524DF">
        <w:rPr>
          <w:rFonts w:ascii="var(--ff-mono)" w:eastAsia="Times New Roman" w:hAnsi="var(--ff-mono)" w:cs="Courier New"/>
          <w:sz w:val="24"/>
          <w:szCs w:val="24"/>
          <w:bdr w:val="none" w:sz="0" w:space="0" w:color="auto" w:frame="1"/>
          <w:lang w:val="en-US"/>
        </w:rPr>
        <w:t xml:space="preserve"> /bin/bash </w:t>
      </w:r>
      <w:proofErr w:type="spellStart"/>
      <w:r w:rsidRPr="009524DF">
        <w:rPr>
          <w:rFonts w:ascii="var(--ff-mono)" w:eastAsia="Times New Roman" w:hAnsi="var(--ff-mono)" w:cs="Courier New"/>
          <w:sz w:val="24"/>
          <w:szCs w:val="24"/>
          <w:bdr w:val="none" w:sz="0" w:space="0" w:color="auto" w:frame="1"/>
          <w:lang w:val="en-US"/>
        </w:rPr>
        <w:t>newuser</w:t>
      </w:r>
      <w:proofErr w:type="spellEnd"/>
    </w:p>
    <w:p w:rsidR="00766AF5" w:rsidRPr="009524DF" w:rsidRDefault="00766AF5" w:rsidP="00766AF5">
      <w:pPr>
        <w:rPr>
          <w:sz w:val="24"/>
          <w:szCs w:val="24"/>
        </w:rPr>
      </w:pPr>
    </w:p>
    <w:p w:rsidR="00766AF5" w:rsidRPr="009524DF" w:rsidRDefault="00766AF5" w:rsidP="009524DF">
      <w:pPr>
        <w:rPr>
          <w:sz w:val="24"/>
          <w:szCs w:val="24"/>
        </w:rPr>
      </w:pPr>
      <w:r>
        <w:t xml:space="preserve">2. </w:t>
      </w:r>
      <w:proofErr w:type="gramStart"/>
      <w:r w:rsidRPr="009524DF">
        <w:rPr>
          <w:sz w:val="24"/>
          <w:szCs w:val="24"/>
        </w:rPr>
        <w:t>RUN</w:t>
      </w:r>
      <w:r w:rsidR="009524DF" w:rsidRPr="009524DF">
        <w:rPr>
          <w:sz w:val="24"/>
          <w:szCs w:val="24"/>
        </w:rPr>
        <w:t xml:space="preserve"> :</w:t>
      </w:r>
      <w:proofErr w:type="gramEnd"/>
      <w:r w:rsidR="009524DF" w:rsidRPr="009524DF">
        <w:rPr>
          <w:rFonts w:ascii="Arial" w:hAnsi="Arial" w:cs="Arial"/>
          <w:color w:val="202124"/>
          <w:shd w:val="clear" w:color="auto" w:fill="FFFFFF"/>
        </w:rPr>
        <w:t xml:space="preserve"> </w:t>
      </w:r>
      <w:r w:rsidR="009524DF" w:rsidRPr="009524DF">
        <w:rPr>
          <w:rFonts w:ascii="Arial" w:hAnsi="Arial" w:cs="Arial"/>
          <w:color w:val="202124"/>
          <w:sz w:val="24"/>
          <w:szCs w:val="24"/>
          <w:shd w:val="clear" w:color="auto" w:fill="FFFFFF"/>
        </w:rPr>
        <w:t>RUN instruction allows </w:t>
      </w:r>
      <w:r w:rsidR="009524DF" w:rsidRPr="009524DF">
        <w:rPr>
          <w:rFonts w:ascii="Arial" w:hAnsi="Arial" w:cs="Arial"/>
          <w:b/>
          <w:bCs/>
          <w:color w:val="202124"/>
          <w:sz w:val="24"/>
          <w:szCs w:val="24"/>
          <w:shd w:val="clear" w:color="auto" w:fill="FFFFFF"/>
        </w:rPr>
        <w:t>you to install your application and packages requited for it</w:t>
      </w:r>
      <w:r w:rsidR="009524DF" w:rsidRPr="009524DF">
        <w:rPr>
          <w:rFonts w:ascii="Arial" w:hAnsi="Arial" w:cs="Arial"/>
          <w:color w:val="202124"/>
          <w:sz w:val="24"/>
          <w:szCs w:val="24"/>
          <w:shd w:val="clear" w:color="auto" w:fill="FFFFFF"/>
        </w:rPr>
        <w:t xml:space="preserve">. It executes any commands on top of the current image and creates a new layer by committing the results. Often you will find multiple RUN instructions in a </w:t>
      </w:r>
      <w:proofErr w:type="spellStart"/>
      <w:r w:rsidR="009524DF" w:rsidRPr="009524DF">
        <w:rPr>
          <w:rFonts w:ascii="Arial" w:hAnsi="Arial" w:cs="Arial"/>
          <w:color w:val="202124"/>
          <w:sz w:val="24"/>
          <w:szCs w:val="24"/>
          <w:shd w:val="clear" w:color="auto" w:fill="FFFFFF"/>
        </w:rPr>
        <w:t>Dockerfile</w:t>
      </w:r>
      <w:proofErr w:type="spellEnd"/>
      <w:r w:rsidR="009524DF" w:rsidRPr="009524DF">
        <w:rPr>
          <w:rFonts w:ascii="Arial" w:hAnsi="Arial" w:cs="Arial"/>
          <w:color w:val="202124"/>
          <w:sz w:val="24"/>
          <w:szCs w:val="24"/>
          <w:shd w:val="clear" w:color="auto" w:fill="FFFFFF"/>
        </w:rPr>
        <w:t>.</w:t>
      </w:r>
    </w:p>
    <w:p w:rsidR="00766AF5" w:rsidRPr="009524DF" w:rsidRDefault="00766AF5" w:rsidP="009524DF">
      <w:pPr>
        <w:jc w:val="center"/>
        <w:rPr>
          <w:sz w:val="24"/>
          <w:szCs w:val="24"/>
        </w:rPr>
      </w:pPr>
      <w:r w:rsidRPr="009524DF">
        <w:rPr>
          <w:sz w:val="24"/>
          <w:szCs w:val="24"/>
        </w:rPr>
        <w:t>3. ENV</w:t>
      </w:r>
      <w:r w:rsidR="009524DF" w:rsidRPr="009524DF">
        <w:rPr>
          <w:sz w:val="24"/>
          <w:szCs w:val="24"/>
        </w:rPr>
        <w:t>:</w:t>
      </w:r>
      <w:r w:rsidR="009524DF" w:rsidRPr="009524DF">
        <w:rPr>
          <w:rFonts w:ascii="Arial" w:hAnsi="Arial" w:cs="Arial"/>
          <w:color w:val="202124"/>
          <w:sz w:val="24"/>
          <w:szCs w:val="24"/>
          <w:shd w:val="clear" w:color="auto" w:fill="FFFFFF"/>
        </w:rPr>
        <w:t xml:space="preserve"> ENV is mainly meant </w:t>
      </w:r>
      <w:r w:rsidR="009524DF" w:rsidRPr="009524DF">
        <w:rPr>
          <w:rFonts w:ascii="Arial" w:hAnsi="Arial" w:cs="Arial"/>
          <w:b/>
          <w:bCs/>
          <w:color w:val="202124"/>
          <w:sz w:val="24"/>
          <w:szCs w:val="24"/>
          <w:shd w:val="clear" w:color="auto" w:fill="FFFFFF"/>
        </w:rPr>
        <w:t>to provide default values for your future environment variables</w:t>
      </w:r>
      <w:r w:rsidR="009524DF" w:rsidRPr="009524DF">
        <w:rPr>
          <w:rFonts w:ascii="Arial" w:hAnsi="Arial" w:cs="Arial"/>
          <w:color w:val="202124"/>
          <w:sz w:val="24"/>
          <w:szCs w:val="24"/>
          <w:shd w:val="clear" w:color="auto" w:fill="FFFFFF"/>
        </w:rPr>
        <w:t xml:space="preserve">. Running </w:t>
      </w:r>
      <w:proofErr w:type="spellStart"/>
      <w:r w:rsidR="009524DF" w:rsidRPr="009524DF">
        <w:rPr>
          <w:rFonts w:ascii="Arial" w:hAnsi="Arial" w:cs="Arial"/>
          <w:color w:val="202124"/>
          <w:sz w:val="24"/>
          <w:szCs w:val="24"/>
          <w:shd w:val="clear" w:color="auto" w:fill="FFFFFF"/>
        </w:rPr>
        <w:t>dockerized</w:t>
      </w:r>
      <w:proofErr w:type="spellEnd"/>
      <w:r w:rsidR="009524DF" w:rsidRPr="009524DF">
        <w:rPr>
          <w:rFonts w:ascii="Arial" w:hAnsi="Arial" w:cs="Arial"/>
          <w:color w:val="202124"/>
          <w:sz w:val="24"/>
          <w:szCs w:val="24"/>
          <w:shd w:val="clear" w:color="auto" w:fill="FFFFFF"/>
        </w:rPr>
        <w:t xml:space="preserve"> applications can access environment variables.</w:t>
      </w:r>
    </w:p>
    <w:p w:rsidR="00766AF5" w:rsidRDefault="00766AF5" w:rsidP="00766AF5">
      <w:r>
        <w:tab/>
        <w:t>4. CMD</w:t>
      </w:r>
      <w:r w:rsidR="009524DF">
        <w:t>:</w:t>
      </w:r>
      <w:r w:rsidR="009524DF" w:rsidRPr="009524DF">
        <w:rPr>
          <w:rFonts w:ascii="Arial" w:hAnsi="Arial" w:cs="Arial"/>
          <w:color w:val="202124"/>
          <w:shd w:val="clear" w:color="auto" w:fill="FFFFFF"/>
        </w:rPr>
        <w:t xml:space="preserve"> </w:t>
      </w:r>
      <w:r w:rsidR="009524DF">
        <w:rPr>
          <w:rFonts w:ascii="Arial" w:hAnsi="Arial" w:cs="Arial"/>
          <w:color w:val="202124"/>
          <w:shd w:val="clear" w:color="auto" w:fill="FFFFFF"/>
        </w:rPr>
        <w:t>The CMD command</w:t>
      </w:r>
      <w:proofErr w:type="gramStart"/>
      <w:r w:rsidR="009524DF">
        <w:rPr>
          <w:rFonts w:ascii="Arial" w:hAnsi="Arial" w:cs="Arial"/>
          <w:color w:val="202124"/>
          <w:shd w:val="clear" w:color="auto" w:fill="FFFFFF"/>
        </w:rPr>
        <w:t>​ specifies</w:t>
      </w:r>
      <w:proofErr w:type="gramEnd"/>
      <w:r w:rsidR="009524DF">
        <w:rPr>
          <w:rFonts w:ascii="Arial" w:hAnsi="Arial" w:cs="Arial"/>
          <w:color w:val="202124"/>
          <w:shd w:val="clear" w:color="auto" w:fill="FFFFFF"/>
        </w:rPr>
        <w:t xml:space="preserve"> the instruction that is to be executed when a </w:t>
      </w:r>
      <w:proofErr w:type="spellStart"/>
      <w:r w:rsidR="009524DF">
        <w:rPr>
          <w:rFonts w:ascii="Arial" w:hAnsi="Arial" w:cs="Arial"/>
          <w:color w:val="202124"/>
          <w:shd w:val="clear" w:color="auto" w:fill="FFFFFF"/>
        </w:rPr>
        <w:t>Docker</w:t>
      </w:r>
      <w:proofErr w:type="spellEnd"/>
      <w:r w:rsidR="009524DF">
        <w:rPr>
          <w:rFonts w:ascii="Arial" w:hAnsi="Arial" w:cs="Arial"/>
          <w:color w:val="202124"/>
          <w:shd w:val="clear" w:color="auto" w:fill="FFFFFF"/>
        </w:rPr>
        <w:t xml:space="preserve"> container starts. This CMD command is not really necessary for the container to work, as the echo command can be called in a RUN statement as well. The main purpose of the CMD command is </w:t>
      </w:r>
      <w:r w:rsidR="009524DF">
        <w:rPr>
          <w:rFonts w:ascii="Arial" w:hAnsi="Arial" w:cs="Arial"/>
          <w:b/>
          <w:bCs/>
          <w:color w:val="202124"/>
          <w:shd w:val="clear" w:color="auto" w:fill="FFFFFF"/>
        </w:rPr>
        <w:t>to launch the software required in a container.</w:t>
      </w:r>
    </w:p>
    <w:p w:rsidR="00766AF5" w:rsidRDefault="00766AF5" w:rsidP="00766AF5">
      <w:r>
        <w:tab/>
      </w:r>
    </w:p>
    <w:p w:rsidR="00766AF5" w:rsidRDefault="00902E76" w:rsidP="00766AF5">
      <w:r>
        <w:tab/>
        <w:t>5</w:t>
      </w:r>
      <w:r w:rsidR="00766AF5">
        <w:t xml:space="preserve">. </w:t>
      </w:r>
      <w:proofErr w:type="gramStart"/>
      <w:r w:rsidR="00766AF5">
        <w:t>ENTRYPOINT</w:t>
      </w:r>
      <w:r>
        <w:t xml:space="preserve"> :</w:t>
      </w:r>
      <w:proofErr w:type="gramEnd"/>
      <w:r>
        <w:t xml:space="preserve"> </w:t>
      </w:r>
      <w:r>
        <w:rPr>
          <w:rStyle w:val="hgkelc"/>
          <w:rFonts w:ascii="Arial" w:hAnsi="Arial" w:cs="Arial"/>
          <w:color w:val="202124"/>
          <w:shd w:val="clear" w:color="auto" w:fill="FFFFFF"/>
        </w:rPr>
        <w:t xml:space="preserve">In </w:t>
      </w:r>
      <w:proofErr w:type="spellStart"/>
      <w:r>
        <w:rPr>
          <w:rStyle w:val="hgkelc"/>
          <w:rFonts w:ascii="Arial" w:hAnsi="Arial" w:cs="Arial"/>
          <w:color w:val="202124"/>
          <w:shd w:val="clear" w:color="auto" w:fill="FFFFFF"/>
        </w:rPr>
        <w:t>Dockerfiles</w:t>
      </w:r>
      <w:proofErr w:type="spellEnd"/>
      <w:r>
        <w:rPr>
          <w:rStyle w:val="hgkelc"/>
          <w:rFonts w:ascii="Arial" w:hAnsi="Arial" w:cs="Arial"/>
          <w:color w:val="202124"/>
          <w:shd w:val="clear" w:color="auto" w:fill="FFFFFF"/>
        </w:rPr>
        <w:t>, an ENTRYPOINT instruction is </w:t>
      </w:r>
      <w:r>
        <w:rPr>
          <w:rStyle w:val="hgkelc"/>
          <w:rFonts w:ascii="Arial" w:hAnsi="Arial" w:cs="Arial"/>
          <w:b/>
          <w:bCs/>
          <w:color w:val="202124"/>
          <w:shd w:val="clear" w:color="auto" w:fill="FFFFFF"/>
        </w:rPr>
        <w:t xml:space="preserve">used to set </w:t>
      </w:r>
      <w:proofErr w:type="spellStart"/>
      <w:r>
        <w:rPr>
          <w:rStyle w:val="hgkelc"/>
          <w:rFonts w:ascii="Arial" w:hAnsi="Arial" w:cs="Arial"/>
          <w:b/>
          <w:bCs/>
          <w:color w:val="202124"/>
          <w:shd w:val="clear" w:color="auto" w:fill="FFFFFF"/>
        </w:rPr>
        <w:t>executables</w:t>
      </w:r>
      <w:proofErr w:type="spellEnd"/>
      <w:r>
        <w:rPr>
          <w:rStyle w:val="hgkelc"/>
          <w:rFonts w:ascii="Arial" w:hAnsi="Arial" w:cs="Arial"/>
          <w:b/>
          <w:bCs/>
          <w:color w:val="202124"/>
          <w:shd w:val="clear" w:color="auto" w:fill="FFFFFF"/>
        </w:rPr>
        <w:t xml:space="preserve"> that will always run when the container is initiated</w:t>
      </w:r>
      <w:r>
        <w:rPr>
          <w:rStyle w:val="hgkelc"/>
          <w:rFonts w:ascii="Arial" w:hAnsi="Arial" w:cs="Arial"/>
          <w:color w:val="202124"/>
          <w:shd w:val="clear" w:color="auto" w:fill="FFFFFF"/>
        </w:rPr>
        <w:t xml:space="preserve">. Unlike CMD </w:t>
      </w:r>
      <w:r>
        <w:rPr>
          <w:rStyle w:val="hgkelc"/>
          <w:rFonts w:ascii="Arial" w:hAnsi="Arial" w:cs="Arial"/>
          <w:color w:val="202124"/>
          <w:shd w:val="clear" w:color="auto" w:fill="FFFFFF"/>
        </w:rPr>
        <w:lastRenderedPageBreak/>
        <w:t>commands, ENTRYPOINT commands cannot be ignored or overridden—even when the container runs with command line arguments stated.</w:t>
      </w:r>
    </w:p>
    <w:p w:rsidR="00766AF5" w:rsidRDefault="00902E76" w:rsidP="00766AF5">
      <w:r>
        <w:tab/>
        <w:t>6</w:t>
      </w:r>
      <w:r w:rsidR="00766AF5">
        <w:t xml:space="preserve">. </w:t>
      </w:r>
      <w:proofErr w:type="gramStart"/>
      <w:r w:rsidR="00766AF5">
        <w:t>EXPOSE</w:t>
      </w:r>
      <w:r>
        <w:t xml:space="preserve"> :</w:t>
      </w:r>
      <w:proofErr w:type="gramEnd"/>
      <w:r w:rsidRPr="00902E76">
        <w:rPr>
          <w:rFonts w:ascii="Arial" w:hAnsi="Arial" w:cs="Arial"/>
          <w:color w:val="202124"/>
          <w:shd w:val="clear" w:color="auto" w:fill="FFFFFF"/>
        </w:rPr>
        <w:t xml:space="preserve"> </w:t>
      </w:r>
      <w:r>
        <w:rPr>
          <w:rFonts w:ascii="Arial" w:hAnsi="Arial" w:cs="Arial"/>
          <w:color w:val="202124"/>
          <w:shd w:val="clear" w:color="auto" w:fill="FFFFFF"/>
        </w:rPr>
        <w:t>The EXPOSE instruction </w:t>
      </w:r>
      <w:r>
        <w:rPr>
          <w:rFonts w:ascii="Arial" w:hAnsi="Arial" w:cs="Arial"/>
          <w:b/>
          <w:bCs/>
          <w:color w:val="202124"/>
          <w:shd w:val="clear" w:color="auto" w:fill="FFFFFF"/>
        </w:rPr>
        <w:t xml:space="preserve">informs </w:t>
      </w:r>
      <w:proofErr w:type="spellStart"/>
      <w:r>
        <w:rPr>
          <w:rFonts w:ascii="Arial" w:hAnsi="Arial" w:cs="Arial"/>
          <w:b/>
          <w:bCs/>
          <w:color w:val="202124"/>
          <w:shd w:val="clear" w:color="auto" w:fill="FFFFFF"/>
        </w:rPr>
        <w:t>Docker</w:t>
      </w:r>
      <w:proofErr w:type="spellEnd"/>
      <w:r>
        <w:rPr>
          <w:rFonts w:ascii="Arial" w:hAnsi="Arial" w:cs="Arial"/>
          <w:b/>
          <w:bCs/>
          <w:color w:val="202124"/>
          <w:shd w:val="clear" w:color="auto" w:fill="FFFFFF"/>
        </w:rPr>
        <w:t xml:space="preserve"> that the container listens on the specified network ports at runtime</w:t>
      </w:r>
      <w:r>
        <w:rPr>
          <w:rFonts w:ascii="Arial" w:hAnsi="Arial" w:cs="Arial"/>
          <w:color w:val="202124"/>
          <w:shd w:val="clear" w:color="auto" w:fill="FFFFFF"/>
        </w:rPr>
        <w:t>. EXPOSE does not make the ports of the container accessible to the host.</w:t>
      </w:r>
    </w:p>
    <w:p w:rsidR="00766AF5" w:rsidRDefault="00766AF5" w:rsidP="00766AF5">
      <w:r>
        <w:tab/>
        <w:t xml:space="preserve">8. </w:t>
      </w:r>
      <w:proofErr w:type="gramStart"/>
      <w:r>
        <w:t>VOLUME</w:t>
      </w:r>
      <w:r w:rsidR="00902E76">
        <w:t xml:space="preserve"> :</w:t>
      </w:r>
      <w:proofErr w:type="gramEnd"/>
      <w:r w:rsidR="00902E76" w:rsidRPr="00902E76">
        <w:rPr>
          <w:rFonts w:ascii="Arial" w:hAnsi="Arial" w:cs="Arial"/>
          <w:color w:val="202124"/>
          <w:shd w:val="clear" w:color="auto" w:fill="FFFFFF"/>
        </w:rPr>
        <w:t xml:space="preserve"> </w:t>
      </w:r>
      <w:r w:rsidR="00902E76">
        <w:rPr>
          <w:rFonts w:ascii="Arial" w:hAnsi="Arial" w:cs="Arial"/>
          <w:color w:val="202124"/>
          <w:shd w:val="clear" w:color="auto" w:fill="FFFFFF"/>
        </w:rPr>
        <w:t>The VOLUME command will specify </w:t>
      </w:r>
      <w:r w:rsidR="00902E76">
        <w:rPr>
          <w:rFonts w:ascii="Arial" w:hAnsi="Arial" w:cs="Arial"/>
          <w:b/>
          <w:bCs/>
          <w:color w:val="202124"/>
          <w:shd w:val="clear" w:color="auto" w:fill="FFFFFF"/>
        </w:rPr>
        <w:t>a mount point in the container</w:t>
      </w:r>
      <w:r w:rsidR="00902E76">
        <w:rPr>
          <w:rFonts w:ascii="Arial" w:hAnsi="Arial" w:cs="Arial"/>
          <w:color w:val="202124"/>
          <w:shd w:val="clear" w:color="auto" w:fill="FFFFFF"/>
        </w:rPr>
        <w:t>. This mount point will be mapped to a location on the host that is either specified when the container is created or if not specified chosen automatically from a directory created in /</w:t>
      </w:r>
      <w:proofErr w:type="spellStart"/>
      <w:r w:rsidR="00902E76">
        <w:rPr>
          <w:rFonts w:ascii="Arial" w:hAnsi="Arial" w:cs="Arial"/>
          <w:color w:val="202124"/>
          <w:shd w:val="clear" w:color="auto" w:fill="FFFFFF"/>
        </w:rPr>
        <w:t>var</w:t>
      </w:r>
      <w:proofErr w:type="spellEnd"/>
      <w:r w:rsidR="00902E76">
        <w:rPr>
          <w:rFonts w:ascii="Arial" w:hAnsi="Arial" w:cs="Arial"/>
          <w:color w:val="202124"/>
          <w:shd w:val="clear" w:color="auto" w:fill="FFFFFF"/>
        </w:rPr>
        <w:t>/lib/</w:t>
      </w:r>
      <w:proofErr w:type="spellStart"/>
      <w:r w:rsidR="00902E76">
        <w:rPr>
          <w:rFonts w:ascii="Arial" w:hAnsi="Arial" w:cs="Arial"/>
          <w:color w:val="202124"/>
          <w:shd w:val="clear" w:color="auto" w:fill="FFFFFF"/>
        </w:rPr>
        <w:t>docker</w:t>
      </w:r>
      <w:proofErr w:type="spellEnd"/>
      <w:r w:rsidR="00902E76">
        <w:rPr>
          <w:rFonts w:ascii="Arial" w:hAnsi="Arial" w:cs="Arial"/>
          <w:color w:val="202124"/>
          <w:shd w:val="clear" w:color="auto" w:fill="FFFFFF"/>
        </w:rPr>
        <w:t>/volumes.</w:t>
      </w:r>
    </w:p>
    <w:p w:rsidR="00766AF5" w:rsidRDefault="00766AF5" w:rsidP="00766AF5">
      <w:r>
        <w:tab/>
      </w:r>
    </w:p>
    <w:p w:rsidR="00766AF5" w:rsidRDefault="00766AF5" w:rsidP="00766AF5">
      <w:r>
        <w:t xml:space="preserve">46. </w:t>
      </w:r>
      <w:proofErr w:type="spellStart"/>
      <w:r>
        <w:t>Dockerhub</w:t>
      </w:r>
      <w:proofErr w:type="spellEnd"/>
      <w:r>
        <w:t>:-</w:t>
      </w:r>
    </w:p>
    <w:p w:rsidR="00766AF5" w:rsidRDefault="00766AF5" w:rsidP="00766AF5">
      <w:r>
        <w:tab/>
        <w:t xml:space="preserve">Find </w:t>
      </w:r>
      <w:proofErr w:type="spellStart"/>
      <w:proofErr w:type="gramStart"/>
      <w:r>
        <w:t>a</w:t>
      </w:r>
      <w:proofErr w:type="spellEnd"/>
      <w:proofErr w:type="gramEnd"/>
      <w:r>
        <w:t xml:space="preserve"> application you care about on </w:t>
      </w:r>
      <w:proofErr w:type="spellStart"/>
      <w:r>
        <w:t>docker</w:t>
      </w:r>
      <w:proofErr w:type="spellEnd"/>
      <w:r>
        <w:t xml:space="preserve"> hub.</w:t>
      </w:r>
    </w:p>
    <w:p w:rsidR="004B498A" w:rsidRDefault="004B498A" w:rsidP="00766AF5">
      <w:proofErr w:type="spellStart"/>
      <w:r>
        <w:t>Ans</w:t>
      </w:r>
      <w:proofErr w:type="spellEnd"/>
      <w:r>
        <w:t xml:space="preserve">: </w:t>
      </w:r>
      <w:proofErr w:type="spellStart"/>
      <w:r>
        <w:t>Ngnix</w:t>
      </w:r>
      <w:proofErr w:type="spellEnd"/>
    </w:p>
    <w:p w:rsidR="00766AF5" w:rsidRDefault="00766AF5" w:rsidP="00766AF5">
      <w:r>
        <w:tab/>
        <w:t>Launch the container.</w:t>
      </w:r>
    </w:p>
    <w:p w:rsidR="004B498A" w:rsidRDefault="004B498A" w:rsidP="00766AF5">
      <w:proofErr w:type="spellStart"/>
      <w:r>
        <w:t>Ans</w:t>
      </w:r>
      <w:proofErr w:type="spellEnd"/>
      <w:r>
        <w:t xml:space="preserve">: </w:t>
      </w:r>
      <w:proofErr w:type="spellStart"/>
      <w:r>
        <w:t>docker</w:t>
      </w:r>
      <w:proofErr w:type="spellEnd"/>
      <w:r>
        <w:t xml:space="preserve"> pull Ubuntu</w:t>
      </w:r>
    </w:p>
    <w:p w:rsidR="004B498A" w:rsidRDefault="004B498A" w:rsidP="00766AF5">
      <w:r>
        <w:t xml:space="preserve">        </w:t>
      </w:r>
      <w:proofErr w:type="spellStart"/>
      <w:r>
        <w:t>Docker</w:t>
      </w:r>
      <w:proofErr w:type="spellEnd"/>
      <w:r>
        <w:t xml:space="preserve"> run –d –it Ubuntu</w:t>
      </w:r>
    </w:p>
    <w:p w:rsidR="004B498A" w:rsidRDefault="004B498A" w:rsidP="00766AF5">
      <w:r>
        <w:t xml:space="preserve">        </w:t>
      </w:r>
      <w:proofErr w:type="spellStart"/>
      <w:r>
        <w:t>Docker</w:t>
      </w:r>
      <w:proofErr w:type="spellEnd"/>
      <w:r>
        <w:t xml:space="preserve"> exec –</w:t>
      </w:r>
      <w:proofErr w:type="gramStart"/>
      <w:r>
        <w:t>it  &lt;</w:t>
      </w:r>
      <w:proofErr w:type="gramEnd"/>
      <w:r>
        <w:t>container id&gt; bash</w:t>
      </w:r>
    </w:p>
    <w:p w:rsidR="00766AF5" w:rsidRDefault="00766AF5" w:rsidP="00766AF5">
      <w:r>
        <w:tab/>
        <w:t>Install another application in it.</w:t>
      </w:r>
    </w:p>
    <w:p w:rsidR="004B498A" w:rsidRDefault="004B498A" w:rsidP="00766AF5">
      <w:r>
        <w:t xml:space="preserve">         </w:t>
      </w:r>
      <w:proofErr w:type="spellStart"/>
      <w:r>
        <w:t>Ans</w:t>
      </w:r>
      <w:proofErr w:type="spellEnd"/>
      <w:r>
        <w:t xml:space="preserve">:   Apt-get install </w:t>
      </w:r>
      <w:proofErr w:type="spellStart"/>
      <w:r>
        <w:t>ngnix</w:t>
      </w:r>
      <w:proofErr w:type="spellEnd"/>
    </w:p>
    <w:p w:rsidR="00766AF5" w:rsidRDefault="00766AF5" w:rsidP="00766AF5">
      <w:r>
        <w:tab/>
        <w:t>Save (commit) the image.</w:t>
      </w:r>
    </w:p>
    <w:p w:rsidR="004B498A" w:rsidRDefault="004B498A" w:rsidP="00766AF5">
      <w:proofErr w:type="spellStart"/>
      <w:r>
        <w:t>Ans</w:t>
      </w:r>
      <w:proofErr w:type="spellEnd"/>
      <w:r>
        <w:t xml:space="preserve">: </w:t>
      </w:r>
      <w:proofErr w:type="spellStart"/>
      <w:r>
        <w:t>docker</w:t>
      </w:r>
      <w:proofErr w:type="spellEnd"/>
      <w:r>
        <w:t xml:space="preserve"> commit container </w:t>
      </w:r>
      <w:proofErr w:type="gramStart"/>
      <w:r>
        <w:t xml:space="preserve">id </w:t>
      </w:r>
      <w:r w:rsidR="00271A29">
        <w:t>,</w:t>
      </w:r>
      <w:r>
        <w:t>new</w:t>
      </w:r>
      <w:proofErr w:type="gramEnd"/>
      <w:r>
        <w:t xml:space="preserve"> name (</w:t>
      </w:r>
      <w:proofErr w:type="spellStart"/>
      <w:r>
        <w:t>khushbut</w:t>
      </w:r>
      <w:proofErr w:type="spellEnd"/>
      <w:r>
        <w:t>/ngnix1)</w:t>
      </w:r>
    </w:p>
    <w:p w:rsidR="004B498A" w:rsidRDefault="004B498A" w:rsidP="00766AF5">
      <w:r>
        <w:t xml:space="preserve">         </w:t>
      </w:r>
    </w:p>
    <w:p w:rsidR="00766AF5" w:rsidRDefault="00766AF5" w:rsidP="00766AF5">
      <w:r>
        <w:tab/>
        <w:t xml:space="preserve">Upload that to </w:t>
      </w:r>
      <w:proofErr w:type="spellStart"/>
      <w:r>
        <w:t>docker</w:t>
      </w:r>
      <w:proofErr w:type="spellEnd"/>
      <w:r>
        <w:t xml:space="preserve"> hub in your account and share it with a colleague, ask them to use your image and run the container out of it in their machine/</w:t>
      </w:r>
      <w:proofErr w:type="spellStart"/>
      <w:r>
        <w:t>vm</w:t>
      </w:r>
      <w:proofErr w:type="spellEnd"/>
      <w:r>
        <w:t>.</w:t>
      </w:r>
    </w:p>
    <w:p w:rsidR="004B498A" w:rsidRDefault="004B498A" w:rsidP="00766AF5">
      <w:proofErr w:type="spellStart"/>
      <w:r>
        <w:t>Ans</w:t>
      </w:r>
      <w:proofErr w:type="spellEnd"/>
      <w:r>
        <w:t xml:space="preserve">: </w:t>
      </w:r>
      <w:proofErr w:type="spellStart"/>
      <w:r>
        <w:t>docker</w:t>
      </w:r>
      <w:proofErr w:type="spellEnd"/>
      <w:r>
        <w:t xml:space="preserve"> push </w:t>
      </w:r>
      <w:proofErr w:type="spellStart"/>
      <w:r>
        <w:t>khushbut</w:t>
      </w:r>
      <w:proofErr w:type="spellEnd"/>
      <w:r>
        <w:t>/ngnix</w:t>
      </w:r>
      <w:r w:rsidR="00271A29">
        <w:t>1</w:t>
      </w:r>
      <w:proofErr w:type="gramStart"/>
      <w:r>
        <w:t>:latest</w:t>
      </w:r>
      <w:proofErr w:type="gramEnd"/>
    </w:p>
    <w:p w:rsidR="00671411" w:rsidRDefault="00671411" w:rsidP="00671411"/>
    <w:p w:rsidR="00671411" w:rsidRDefault="00671411" w:rsidP="00671411">
      <w:r>
        <w:t>------------------------------------------------------------------------------------------------------------------------------------</w:t>
      </w:r>
    </w:p>
    <w:p w:rsidR="00766AF5" w:rsidRDefault="00766AF5" w:rsidP="00766AF5"/>
    <w:p w:rsidR="00E16705" w:rsidRPr="00E16705" w:rsidRDefault="00E16705" w:rsidP="00766AF5">
      <w:pPr>
        <w:rPr>
          <w:b/>
          <w:bCs/>
        </w:rPr>
      </w:pPr>
      <w:r w:rsidRPr="00E16705">
        <w:rPr>
          <w:b/>
          <w:bCs/>
        </w:rPr>
        <w:t>Advanced Assignment:-</w:t>
      </w:r>
    </w:p>
    <w:p w:rsidR="00E16705" w:rsidRDefault="00E16705" w:rsidP="00766AF5"/>
    <w:p w:rsidR="00E16705" w:rsidRDefault="00E16705" w:rsidP="00E16705">
      <w:r>
        <w:t>Assignment - Dockers and Containers</w:t>
      </w:r>
    </w:p>
    <w:p w:rsidR="00E16705" w:rsidRDefault="00E16705" w:rsidP="00E16705"/>
    <w:p w:rsidR="00E16705" w:rsidRDefault="00E16705" w:rsidP="00E16705">
      <w:r>
        <w:t>---Introduction</w:t>
      </w:r>
    </w:p>
    <w:p w:rsidR="00E16705" w:rsidRDefault="00E16705" w:rsidP="00E16705">
      <w:r>
        <w:lastRenderedPageBreak/>
        <w:t xml:space="preserve">The goal of this assignment is to get you familiarized with </w:t>
      </w:r>
      <w:proofErr w:type="spellStart"/>
      <w:r>
        <w:t>dockers</w:t>
      </w:r>
      <w:proofErr w:type="spellEnd"/>
      <w:r>
        <w:t xml:space="preserve">. You will learn about how to </w:t>
      </w:r>
      <w:proofErr w:type="spellStart"/>
      <w:r>
        <w:t>dockerize</w:t>
      </w:r>
      <w:proofErr w:type="spellEnd"/>
      <w:r>
        <w:t xml:space="preserve"> any application by building a simple client and server containers using </w:t>
      </w:r>
      <w:proofErr w:type="spellStart"/>
      <w:r>
        <w:t>dockers</w:t>
      </w:r>
      <w:proofErr w:type="spellEnd"/>
      <w:r>
        <w:t>.</w:t>
      </w:r>
    </w:p>
    <w:p w:rsidR="00E16705" w:rsidRDefault="00E16705" w:rsidP="00E16705"/>
    <w:p w:rsidR="00E16705" w:rsidRDefault="00E16705" w:rsidP="00E16705">
      <w:r>
        <w:t>---What is to be done?</w:t>
      </w:r>
    </w:p>
    <w:p w:rsidR="00E16705" w:rsidRDefault="00E16705" w:rsidP="00E16705">
      <w:r>
        <w:t xml:space="preserve">You will be building two containers using </w:t>
      </w:r>
      <w:proofErr w:type="spellStart"/>
      <w:r>
        <w:t>docker</w:t>
      </w:r>
      <w:proofErr w:type="spellEnd"/>
      <w:r>
        <w:t>. These containers can be built starting from an official base image. Official Images has a list of different official base images. Start from the image that is suitable for you.</w:t>
      </w:r>
    </w:p>
    <w:p w:rsidR="00E16705" w:rsidRDefault="00E16705" w:rsidP="00E16705"/>
    <w:p w:rsidR="00E16705" w:rsidRDefault="00E16705" w:rsidP="00E16705">
      <w:r>
        <w:t>---</w:t>
      </w:r>
      <w:proofErr w:type="gramStart"/>
      <w:r>
        <w:t>Server :</w:t>
      </w:r>
      <w:proofErr w:type="gramEnd"/>
    </w:p>
    <w:p w:rsidR="00E16705" w:rsidRDefault="00E16705" w:rsidP="00E16705">
      <w:r>
        <w:t>Create a volume by name "</w:t>
      </w:r>
      <w:proofErr w:type="spellStart"/>
      <w:r>
        <w:t>servervol</w:t>
      </w:r>
      <w:proofErr w:type="spellEnd"/>
      <w:r>
        <w:t>".</w:t>
      </w:r>
    </w:p>
    <w:p w:rsidR="00E16705" w:rsidRDefault="00E16705" w:rsidP="00E16705">
      <w:r>
        <w:t>The server container will mount "</w:t>
      </w:r>
      <w:proofErr w:type="spellStart"/>
      <w:r>
        <w:t>servervol</w:t>
      </w:r>
      <w:proofErr w:type="spellEnd"/>
      <w:r>
        <w:t>" in "/</w:t>
      </w:r>
      <w:proofErr w:type="spellStart"/>
      <w:r>
        <w:t>serverdata</w:t>
      </w:r>
      <w:proofErr w:type="spellEnd"/>
      <w:r>
        <w:t>".</w:t>
      </w:r>
    </w:p>
    <w:p w:rsidR="00E16705" w:rsidRDefault="00E16705" w:rsidP="00E16705">
      <w:r>
        <w:t>This container runs a server application which will create a file of size 1KB with random text data in "/</w:t>
      </w:r>
      <w:proofErr w:type="spellStart"/>
      <w:r>
        <w:t>serverdata</w:t>
      </w:r>
      <w:proofErr w:type="spellEnd"/>
      <w:r>
        <w:t>" and then transfer the file to the client along with the checksum.</w:t>
      </w:r>
    </w:p>
    <w:p w:rsidR="00E16705" w:rsidRDefault="00E16705" w:rsidP="00E16705">
      <w:r>
        <w:t>The server application itself can be built using any language you are comfortable with. But, the container should include all the packages that are required to run your application. Choose your base image wisely and install only the necessary packages.</w:t>
      </w:r>
    </w:p>
    <w:p w:rsidR="00E16705" w:rsidRDefault="00E16705" w:rsidP="00E16705">
      <w:r>
        <w:t xml:space="preserve">The port on which the server runs must be specified as a command line argument when we run </w:t>
      </w:r>
      <w:proofErr w:type="spellStart"/>
      <w:r>
        <w:t>docker</w:t>
      </w:r>
      <w:proofErr w:type="spellEnd"/>
      <w:r>
        <w:t>.</w:t>
      </w:r>
    </w:p>
    <w:p w:rsidR="00E16705" w:rsidRDefault="00E16705" w:rsidP="00E16705"/>
    <w:p w:rsidR="00E16705" w:rsidRDefault="00E16705" w:rsidP="00E16705">
      <w:r>
        <w:t>---Client:</w:t>
      </w:r>
    </w:p>
    <w:p w:rsidR="00E16705" w:rsidRDefault="00E16705" w:rsidP="00E16705">
      <w:r>
        <w:t>Create a volume by name "</w:t>
      </w:r>
      <w:proofErr w:type="spellStart"/>
      <w:r>
        <w:t>clientvol</w:t>
      </w:r>
      <w:proofErr w:type="spellEnd"/>
      <w:r>
        <w:t>".</w:t>
      </w:r>
    </w:p>
    <w:p w:rsidR="00E16705" w:rsidRDefault="00E16705" w:rsidP="00E16705">
      <w:r>
        <w:t>The client container will mount "</w:t>
      </w:r>
      <w:proofErr w:type="spellStart"/>
      <w:r>
        <w:t>clientvol</w:t>
      </w:r>
      <w:proofErr w:type="spellEnd"/>
      <w:r>
        <w:t>" in "/</w:t>
      </w:r>
      <w:proofErr w:type="spellStart"/>
      <w:r>
        <w:t>clientdata</w:t>
      </w:r>
      <w:proofErr w:type="spellEnd"/>
      <w:r>
        <w:t>".</w:t>
      </w:r>
    </w:p>
    <w:p w:rsidR="00E16705" w:rsidRDefault="00E16705" w:rsidP="00E16705">
      <w:r>
        <w:t xml:space="preserve">The client container runs an application that connects to the server, </w:t>
      </w:r>
      <w:proofErr w:type="spellStart"/>
      <w:r>
        <w:t>recieves</w:t>
      </w:r>
      <w:proofErr w:type="spellEnd"/>
      <w:r>
        <w:t xml:space="preserve"> the file that the server sends and saves it in "/</w:t>
      </w:r>
      <w:proofErr w:type="spellStart"/>
      <w:r>
        <w:t>clientdata</w:t>
      </w:r>
      <w:proofErr w:type="spellEnd"/>
      <w:r>
        <w:t>".</w:t>
      </w:r>
    </w:p>
    <w:p w:rsidR="00E16705" w:rsidRDefault="00E16705" w:rsidP="00E16705">
      <w:r>
        <w:t xml:space="preserve">Verify that the file is received properly at the </w:t>
      </w:r>
      <w:proofErr w:type="spellStart"/>
      <w:r>
        <w:t>clientside</w:t>
      </w:r>
      <w:proofErr w:type="spellEnd"/>
      <w:r>
        <w:t xml:space="preserve"> by verifying the checksum.</w:t>
      </w:r>
    </w:p>
    <w:p w:rsidR="00E16705" w:rsidRDefault="00E16705" w:rsidP="00E16705">
      <w:r>
        <w:t xml:space="preserve">The client application again can be </w:t>
      </w:r>
      <w:proofErr w:type="spellStart"/>
      <w:r>
        <w:t>wriiten</w:t>
      </w:r>
      <w:proofErr w:type="spellEnd"/>
      <w:r>
        <w:t xml:space="preserve"> in any language that you are comfortable with, but the container should include all the necessary packages. Choose your base image wisely and install only necessary packages.</w:t>
      </w:r>
    </w:p>
    <w:p w:rsidR="00E16705" w:rsidRDefault="00E16705" w:rsidP="00E16705">
      <w:r>
        <w:t xml:space="preserve">You need to create a user-defined network in </w:t>
      </w:r>
      <w:proofErr w:type="spellStart"/>
      <w:r>
        <w:t>docker</w:t>
      </w:r>
      <w:proofErr w:type="spellEnd"/>
      <w:r>
        <w:t xml:space="preserve"> and run both these containers on the network created. The containers should run these applications by default (</w:t>
      </w:r>
      <w:proofErr w:type="spellStart"/>
      <w:r>
        <w:t>i.e</w:t>
      </w:r>
      <w:proofErr w:type="spellEnd"/>
      <w:r>
        <w:t>, on run command). Mention in README as to what should be done to get into the container shell instead of running the applications by default (</w:t>
      </w:r>
      <w:proofErr w:type="spellStart"/>
      <w:r>
        <w:t>i.e</w:t>
      </w:r>
      <w:proofErr w:type="spellEnd"/>
      <w:r>
        <w:t>, on run command).</w:t>
      </w:r>
    </w:p>
    <w:p w:rsidR="00E16705" w:rsidRDefault="00E16705" w:rsidP="00E16705"/>
    <w:p w:rsidR="00E16705" w:rsidRDefault="00E16705" w:rsidP="00E16705">
      <w:r>
        <w:t xml:space="preserve">NOTE: You should be able to get into the shell of the client container to physically check if the file has been </w:t>
      </w:r>
      <w:proofErr w:type="spellStart"/>
      <w:r>
        <w:t>recieved</w:t>
      </w:r>
      <w:proofErr w:type="spellEnd"/>
      <w:r>
        <w:t>.</w:t>
      </w:r>
    </w:p>
    <w:p w:rsidR="00E16705" w:rsidRDefault="00E16705" w:rsidP="00E16705"/>
    <w:p w:rsidR="00E16705" w:rsidRDefault="00E16705" w:rsidP="00E16705">
      <w:r>
        <w:lastRenderedPageBreak/>
        <w:t>---What to submit?</w:t>
      </w:r>
    </w:p>
    <w:p w:rsidR="00E16705" w:rsidRDefault="00E16705" w:rsidP="00E16705">
      <w:r>
        <w:t>Create a new empty branch in your git repos named "assignment2".</w:t>
      </w:r>
    </w:p>
    <w:p w:rsidR="00E16705" w:rsidRDefault="00E16705" w:rsidP="00E16705">
      <w:r>
        <w:t>You will be submitting the files that you use to build the server and client containers. Checkout the assignment2 branch and submit the files related to server and client in two folders named "server" and "client" respectively.</w:t>
      </w:r>
    </w:p>
    <w:p w:rsidR="00E16705" w:rsidRDefault="00E16705" w:rsidP="00E16705">
      <w:r>
        <w:t xml:space="preserve">As you go about doing the assignment, you will learn that there are multiple ways to create volumes and to have the containers communicate to each other. So submit a README file that </w:t>
      </w:r>
      <w:proofErr w:type="spellStart"/>
      <w:r>
        <w:t>expains</w:t>
      </w:r>
      <w:proofErr w:type="spellEnd"/>
      <w:r>
        <w:t xml:space="preserve"> what method you use.</w:t>
      </w:r>
    </w:p>
    <w:p w:rsidR="00E16705" w:rsidRDefault="00E16705" w:rsidP="00E16705">
      <w:r>
        <w:t xml:space="preserve">Create two scripts. </w:t>
      </w:r>
      <w:proofErr w:type="gramStart"/>
      <w:r>
        <w:t>one</w:t>
      </w:r>
      <w:proofErr w:type="gramEnd"/>
      <w:r>
        <w:t xml:space="preserve"> for the server("fileserver.sh") and the other for the client ("fileclient.sh") that has all the commands to build and run server and client containers respectively. These scripts should include the volume creation for client and server respectively. The server script should also include the creation of user-defined network before server runs.</w:t>
      </w:r>
    </w:p>
    <w:p w:rsidR="00E16705" w:rsidRDefault="00E16705" w:rsidP="00E16705">
      <w:r>
        <w:t>The scripts and the README should be in the root of your branch (outside your server and client directories).</w:t>
      </w:r>
    </w:p>
    <w:p w:rsidR="00E16705" w:rsidRDefault="00E16705" w:rsidP="00E16705"/>
    <w:p w:rsidR="00E16705" w:rsidRDefault="00E16705" w:rsidP="00E16705">
      <w:r>
        <w:t>---What is tested?</w:t>
      </w:r>
    </w:p>
    <w:p w:rsidR="00E16705" w:rsidRDefault="00E16705" w:rsidP="00E16705"/>
    <w:p w:rsidR="00E16705" w:rsidRDefault="00E16705" w:rsidP="00E16705">
      <w:r>
        <w:t>Run the "fileserver.sh" script on one terminal. It should create the user-defined network, the "</w:t>
      </w:r>
      <w:proofErr w:type="spellStart"/>
      <w:r>
        <w:t>servervol</w:t>
      </w:r>
      <w:proofErr w:type="spellEnd"/>
      <w:r>
        <w:t>", start the server and wait for the client connection.</w:t>
      </w:r>
    </w:p>
    <w:p w:rsidR="00E16705" w:rsidRDefault="00E16705" w:rsidP="00E16705">
      <w:r>
        <w:t>Run "fileclient.sh" in another terminal. This script should find out the server's IP, create the "</w:t>
      </w:r>
      <w:proofErr w:type="spellStart"/>
      <w:r>
        <w:t>clientvol</w:t>
      </w:r>
      <w:proofErr w:type="spellEnd"/>
      <w:r>
        <w:t>" and run the client container by specifying server's IP and port as command line parameters.</w:t>
      </w:r>
    </w:p>
    <w:p w:rsidR="00E16705" w:rsidRDefault="00E16705" w:rsidP="00E16705">
      <w:r>
        <w:t>When the client container is run, a connection between the server and client is established and the file is transferred from the server to the client.</w:t>
      </w:r>
    </w:p>
    <w:p w:rsidR="00E16705" w:rsidRDefault="00E16705" w:rsidP="00E16705">
      <w:r>
        <w:t>Your code and scripts will be tested on creation of volumes, proper running of server and client and file transfer.</w:t>
      </w:r>
    </w:p>
    <w:p w:rsidR="00E16705" w:rsidRDefault="00E16705" w:rsidP="00E16705">
      <w:r>
        <w:t>You should make sure that the server can transfer any file with random text and the checksum verification succeeds on the client when it receives the file.</w:t>
      </w:r>
    </w:p>
    <w:p w:rsidR="00E16705" w:rsidRDefault="00E16705" w:rsidP="00E16705"/>
    <w:p w:rsidR="00E16705" w:rsidRDefault="00E16705" w:rsidP="00E16705"/>
    <w:p w:rsidR="00E16705" w:rsidRDefault="00E16705" w:rsidP="00E16705">
      <w:r>
        <w:t>---Grade Distribution</w:t>
      </w:r>
    </w:p>
    <w:p w:rsidR="00E16705" w:rsidRDefault="00E16705" w:rsidP="00E16705"/>
    <w:p w:rsidR="00E16705" w:rsidRDefault="00E16705" w:rsidP="00E16705">
      <w:r>
        <w:t>Build and run server container - 30 points</w:t>
      </w:r>
    </w:p>
    <w:p w:rsidR="00E16705" w:rsidRDefault="00E16705" w:rsidP="00E16705">
      <w:r>
        <w:t>Build and run client container - 30 points</w:t>
      </w:r>
    </w:p>
    <w:p w:rsidR="00E16705" w:rsidRDefault="00E16705" w:rsidP="00E16705">
      <w:r>
        <w:t>Proper communication between the two - 15 points</w:t>
      </w:r>
    </w:p>
    <w:p w:rsidR="00E16705" w:rsidRDefault="00E16705" w:rsidP="00E16705">
      <w:r>
        <w:t>Scripts to run the containers - 15 points</w:t>
      </w:r>
    </w:p>
    <w:p w:rsidR="00E16705" w:rsidRDefault="00E16705" w:rsidP="00E16705">
      <w:r>
        <w:lastRenderedPageBreak/>
        <w:t>README file - 10 points</w:t>
      </w:r>
    </w:p>
    <w:p w:rsidR="001B753F" w:rsidRDefault="00E16705">
      <w:r>
        <w:t>------------------------------------------------------------------------------------------------------------------------------------</w:t>
      </w:r>
    </w:p>
    <w:p w:rsidR="00E16705" w:rsidRPr="00E16705" w:rsidRDefault="00E16705" w:rsidP="00E16705">
      <w:pPr>
        <w:rPr>
          <w:b/>
          <w:bCs/>
        </w:rPr>
      </w:pPr>
      <w:r w:rsidRPr="00E16705">
        <w:rPr>
          <w:b/>
          <w:bCs/>
        </w:rPr>
        <w:t>Advanced Assignment 2</w:t>
      </w:r>
    </w:p>
    <w:p w:rsidR="00E16705" w:rsidRPr="00E16705" w:rsidRDefault="00E16705" w:rsidP="00E16705">
      <w:r w:rsidRPr="00E16705">
        <w:t>---Introduction</w:t>
      </w:r>
    </w:p>
    <w:p w:rsidR="00E16705" w:rsidRPr="00E16705" w:rsidRDefault="00E16705" w:rsidP="00E16705">
      <w:r w:rsidRPr="00E16705">
        <w:t xml:space="preserve">The goal of this assignment is to get you familiarized with CI-CD Pipeline for Creating </w:t>
      </w:r>
      <w:proofErr w:type="spellStart"/>
      <w:r w:rsidRPr="00E16705">
        <w:t>docker</w:t>
      </w:r>
      <w:proofErr w:type="spellEnd"/>
      <w:r w:rsidRPr="00E16705">
        <w:t xml:space="preserve"> images after </w:t>
      </w:r>
      <w:proofErr w:type="spellStart"/>
      <w:r w:rsidRPr="00E16705">
        <w:t>successfull</w:t>
      </w:r>
      <w:proofErr w:type="spellEnd"/>
      <w:r w:rsidRPr="00E16705">
        <w:t xml:space="preserve"> build.</w:t>
      </w:r>
    </w:p>
    <w:p w:rsidR="00E16705" w:rsidRPr="00E16705" w:rsidRDefault="00E16705" w:rsidP="00E16705"/>
    <w:p w:rsidR="00E16705" w:rsidRPr="00E16705" w:rsidRDefault="00E16705" w:rsidP="00E16705"/>
    <w:p w:rsidR="00E16705" w:rsidRPr="00E16705" w:rsidRDefault="00E16705" w:rsidP="00E16705">
      <w:r w:rsidRPr="00E16705">
        <w:t xml:space="preserve">You already built 2 </w:t>
      </w:r>
      <w:proofErr w:type="gramStart"/>
      <w:r w:rsidRPr="00E16705">
        <w:t>app(</w:t>
      </w:r>
      <w:proofErr w:type="gramEnd"/>
      <w:r w:rsidRPr="00E16705">
        <w:t>client and server) from the "Part 1" Assignment.</w:t>
      </w:r>
    </w:p>
    <w:p w:rsidR="00E16705" w:rsidRPr="00E16705" w:rsidRDefault="00E16705" w:rsidP="00E16705"/>
    <w:p w:rsidR="00E16705" w:rsidRPr="00E16705" w:rsidRDefault="00E16705" w:rsidP="00E16705"/>
    <w:p w:rsidR="00E16705" w:rsidRPr="00E16705" w:rsidRDefault="00E16705" w:rsidP="00E16705">
      <w:r w:rsidRPr="00E16705">
        <w:t xml:space="preserve">NOTE: You should be able to get the </w:t>
      </w:r>
      <w:proofErr w:type="spellStart"/>
      <w:r w:rsidRPr="00E16705">
        <w:t>docker</w:t>
      </w:r>
      <w:proofErr w:type="spellEnd"/>
      <w:r w:rsidRPr="00E16705">
        <w:t xml:space="preserve"> image for both Client and Server after </w:t>
      </w:r>
      <w:proofErr w:type="spellStart"/>
      <w:r w:rsidRPr="00E16705">
        <w:t>successfull</w:t>
      </w:r>
      <w:proofErr w:type="spellEnd"/>
      <w:r w:rsidRPr="00E16705">
        <w:t xml:space="preserve"> build using Jenkins Pipeline.</w:t>
      </w:r>
    </w:p>
    <w:p w:rsidR="00E16705" w:rsidRPr="00E16705" w:rsidRDefault="00E16705" w:rsidP="00E16705"/>
    <w:p w:rsidR="00E16705" w:rsidRPr="00E16705" w:rsidRDefault="00E16705" w:rsidP="00E16705"/>
    <w:p w:rsidR="00E16705" w:rsidRPr="00E16705" w:rsidRDefault="00E16705" w:rsidP="00E16705">
      <w:r w:rsidRPr="00E16705">
        <w:t xml:space="preserve">Your Client app and Server app must be in the </w:t>
      </w:r>
      <w:proofErr w:type="spellStart"/>
      <w:r w:rsidRPr="00E16705">
        <w:t>github</w:t>
      </w:r>
      <w:proofErr w:type="spellEnd"/>
      <w:r w:rsidRPr="00E16705">
        <w:t>.</w:t>
      </w:r>
    </w:p>
    <w:p w:rsidR="00E16705" w:rsidRPr="00E16705" w:rsidRDefault="00E16705" w:rsidP="00E16705">
      <w:r w:rsidRPr="00E16705">
        <w:t xml:space="preserve">Whenever developer commits changes to client/server app in </w:t>
      </w:r>
      <w:proofErr w:type="spellStart"/>
      <w:r w:rsidRPr="00E16705">
        <w:t>github</w:t>
      </w:r>
      <w:proofErr w:type="spellEnd"/>
      <w:r w:rsidRPr="00E16705">
        <w:t>, it should trigger a build on Jenkins.</w:t>
      </w:r>
    </w:p>
    <w:p w:rsidR="00E16705" w:rsidRPr="00E16705" w:rsidRDefault="00E16705" w:rsidP="00E16705">
      <w:r w:rsidRPr="00E16705">
        <w:t>Jenkins Pipeline should do maven clean and package</w:t>
      </w:r>
    </w:p>
    <w:p w:rsidR="00E16705" w:rsidRPr="00E16705" w:rsidRDefault="00E16705" w:rsidP="00E16705">
      <w:r w:rsidRPr="00E16705">
        <w:t>Jenkins Pipeline should also do the static-code analysis using (</w:t>
      </w:r>
      <w:proofErr w:type="spellStart"/>
      <w:r w:rsidRPr="00E16705">
        <w:t>checkstyle</w:t>
      </w:r>
      <w:proofErr w:type="spellEnd"/>
      <w:r w:rsidRPr="00E16705">
        <w:t>/</w:t>
      </w:r>
      <w:proofErr w:type="spellStart"/>
      <w:r w:rsidRPr="00E16705">
        <w:t>sonarqube</w:t>
      </w:r>
      <w:proofErr w:type="spellEnd"/>
      <w:r w:rsidRPr="00E16705">
        <w:t>)</w:t>
      </w:r>
    </w:p>
    <w:p w:rsidR="00E16705" w:rsidRPr="00E16705" w:rsidRDefault="00E16705" w:rsidP="00E16705">
      <w:r w:rsidRPr="00E16705">
        <w:t xml:space="preserve">Jenkins pipeline at the end should create </w:t>
      </w:r>
      <w:proofErr w:type="spellStart"/>
      <w:r w:rsidRPr="00E16705">
        <w:t>docker</w:t>
      </w:r>
      <w:proofErr w:type="spellEnd"/>
      <w:r w:rsidRPr="00E16705">
        <w:t xml:space="preserve"> image</w:t>
      </w:r>
    </w:p>
    <w:p w:rsidR="00E16705" w:rsidRPr="00E16705" w:rsidRDefault="00E16705" w:rsidP="00E16705">
      <w:r w:rsidRPr="00E16705">
        <w:t xml:space="preserve">On build failure, Jenkins pipeline should send an email to any </w:t>
      </w:r>
      <w:proofErr w:type="spellStart"/>
      <w:r w:rsidRPr="00E16705">
        <w:t>emailId</w:t>
      </w:r>
      <w:proofErr w:type="spellEnd"/>
      <w:r w:rsidRPr="00E16705">
        <w:t xml:space="preserve"> about the failure.</w:t>
      </w:r>
    </w:p>
    <w:p w:rsidR="00E16705" w:rsidRPr="00E16705" w:rsidRDefault="00E16705" w:rsidP="00E16705"/>
    <w:p w:rsidR="00E16705" w:rsidRPr="00E16705" w:rsidRDefault="00E16705" w:rsidP="00E16705"/>
    <w:p w:rsidR="00E16705" w:rsidRPr="00E16705" w:rsidRDefault="00E16705" w:rsidP="00E16705"/>
    <w:p w:rsidR="00E16705" w:rsidRPr="00E16705" w:rsidRDefault="00E16705" w:rsidP="00E16705">
      <w:r w:rsidRPr="00E16705">
        <w:t>---Grade Distribution</w:t>
      </w:r>
    </w:p>
    <w:p w:rsidR="00E16705" w:rsidRPr="00E16705" w:rsidRDefault="00E16705" w:rsidP="00E16705"/>
    <w:p w:rsidR="00E16705" w:rsidRPr="00E16705" w:rsidRDefault="00E16705" w:rsidP="00E16705">
      <w:r w:rsidRPr="00E16705">
        <w:t xml:space="preserve">Proper </w:t>
      </w:r>
      <w:proofErr w:type="gramStart"/>
      <w:r w:rsidRPr="00E16705">
        <w:t>Build</w:t>
      </w:r>
      <w:proofErr w:type="gramEnd"/>
      <w:r w:rsidRPr="00E16705">
        <w:t xml:space="preserve"> trigger - 20 points</w:t>
      </w:r>
    </w:p>
    <w:p w:rsidR="00E16705" w:rsidRPr="00E16705" w:rsidRDefault="00E16705" w:rsidP="00E16705">
      <w:r w:rsidRPr="00E16705">
        <w:t>Proper Declarative Jenkins file - 20 points</w:t>
      </w:r>
    </w:p>
    <w:p w:rsidR="00E16705" w:rsidRPr="00E16705" w:rsidRDefault="00E16705" w:rsidP="00E16705">
      <w:r w:rsidRPr="00E16705">
        <w:t>Clean, Package and Code Analysis - 20 points</w:t>
      </w:r>
    </w:p>
    <w:p w:rsidR="00E16705" w:rsidRPr="00E16705" w:rsidRDefault="00E16705" w:rsidP="00E16705">
      <w:r w:rsidRPr="00E16705">
        <w:t xml:space="preserve">Creating </w:t>
      </w:r>
      <w:proofErr w:type="spellStart"/>
      <w:r w:rsidRPr="00E16705">
        <w:t>docker</w:t>
      </w:r>
      <w:proofErr w:type="spellEnd"/>
      <w:r w:rsidRPr="00E16705">
        <w:t xml:space="preserve"> image on successful build - 20 points</w:t>
      </w:r>
    </w:p>
    <w:p w:rsidR="00E16705" w:rsidRPr="00E16705" w:rsidRDefault="00E16705" w:rsidP="00E16705">
      <w:r w:rsidRPr="00E16705">
        <w:t>Sending email on build failure - 20 points</w:t>
      </w:r>
    </w:p>
    <w:p w:rsidR="00E16705" w:rsidRPr="00E16705" w:rsidRDefault="00E16705"/>
    <w:sectPr w:rsidR="00E16705" w:rsidRPr="00E167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var(--ff-mono)">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46457B"/>
    <w:multiLevelType w:val="hybridMultilevel"/>
    <w:tmpl w:val="868AF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A4063A"/>
    <w:multiLevelType w:val="hybridMultilevel"/>
    <w:tmpl w:val="868AF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1NTW0NLc0MzExMDBX0lEKTi0uzszPAykwrAUAcx+J5CwAAAA="/>
  </w:docVars>
  <w:rsids>
    <w:rsidRoot w:val="00766AF5"/>
    <w:rsid w:val="00021251"/>
    <w:rsid w:val="00081F5F"/>
    <w:rsid w:val="00133C84"/>
    <w:rsid w:val="001B23EE"/>
    <w:rsid w:val="001B753F"/>
    <w:rsid w:val="00271A29"/>
    <w:rsid w:val="00294B5E"/>
    <w:rsid w:val="003116F3"/>
    <w:rsid w:val="0033756F"/>
    <w:rsid w:val="003D6BB9"/>
    <w:rsid w:val="003D7B18"/>
    <w:rsid w:val="00442767"/>
    <w:rsid w:val="004B498A"/>
    <w:rsid w:val="004E681C"/>
    <w:rsid w:val="0062776D"/>
    <w:rsid w:val="00645D81"/>
    <w:rsid w:val="00671411"/>
    <w:rsid w:val="006D7081"/>
    <w:rsid w:val="00702CE7"/>
    <w:rsid w:val="00766AF5"/>
    <w:rsid w:val="00902E76"/>
    <w:rsid w:val="00927A9A"/>
    <w:rsid w:val="009524DF"/>
    <w:rsid w:val="00AF62AB"/>
    <w:rsid w:val="00B90282"/>
    <w:rsid w:val="00BD34E8"/>
    <w:rsid w:val="00C06897"/>
    <w:rsid w:val="00C139CA"/>
    <w:rsid w:val="00C90FBF"/>
    <w:rsid w:val="00CA144F"/>
    <w:rsid w:val="00CB7F9E"/>
    <w:rsid w:val="00CF0FFE"/>
    <w:rsid w:val="00D729A0"/>
    <w:rsid w:val="00E16705"/>
    <w:rsid w:val="00E50718"/>
    <w:rsid w:val="00E92252"/>
    <w:rsid w:val="00F10E79"/>
    <w:rsid w:val="00F30DF0"/>
    <w:rsid w:val="00F40233"/>
    <w:rsid w:val="00FD3A74"/>
    <w:rsid w:val="00FF394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CF0E3D6-5F9F-4BF3-8A1F-9E886E8CE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3C84"/>
    <w:pPr>
      <w:ind w:left="720"/>
      <w:contextualSpacing/>
    </w:pPr>
  </w:style>
  <w:style w:type="paragraph" w:styleId="NormalWeb">
    <w:name w:val="Normal (Web)"/>
    <w:basedOn w:val="Normal"/>
    <w:uiPriority w:val="99"/>
    <w:semiHidden/>
    <w:unhideWhenUsed/>
    <w:rsid w:val="009524D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9524DF"/>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9524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9524DF"/>
    <w:rPr>
      <w:rFonts w:ascii="Courier New" w:eastAsia="Times New Roman" w:hAnsi="Courier New" w:cs="Courier New"/>
      <w:sz w:val="20"/>
      <w:szCs w:val="20"/>
      <w:lang w:val="en-US"/>
    </w:rPr>
  </w:style>
  <w:style w:type="character" w:customStyle="1" w:styleId="hgkelc">
    <w:name w:val="hgkelc"/>
    <w:basedOn w:val="DefaultParagraphFont"/>
    <w:rsid w:val="00902E76"/>
  </w:style>
  <w:style w:type="character" w:customStyle="1" w:styleId="kx21rb">
    <w:name w:val="kx21rb"/>
    <w:basedOn w:val="DefaultParagraphFont"/>
    <w:rsid w:val="00902E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4480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2712</Words>
  <Characters>1546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Capgemini</Company>
  <LinksUpToDate>false</LinksUpToDate>
  <CharactersWithSpaces>181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 Satyendra</dc:creator>
  <cp:keywords/>
  <dc:description/>
  <cp:lastModifiedBy>Khushi</cp:lastModifiedBy>
  <cp:revision>2</cp:revision>
  <dcterms:created xsi:type="dcterms:W3CDTF">2021-09-08T17:02:00Z</dcterms:created>
  <dcterms:modified xsi:type="dcterms:W3CDTF">2021-09-08T17:02:00Z</dcterms:modified>
</cp:coreProperties>
</file>